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B9B6B" w14:textId="111D396A" w:rsidR="0045425D" w:rsidRPr="00E22DBD" w:rsidRDefault="003B0340" w:rsidP="0045425D">
      <w:pPr>
        <w:spacing w:after="0"/>
        <w:rPr>
          <w:b/>
          <w:sz w:val="24"/>
        </w:rPr>
      </w:pPr>
      <w:r w:rsidRPr="00E22DBD">
        <w:rPr>
          <w:b/>
          <w:sz w:val="24"/>
        </w:rPr>
        <w:t>Assignment</w:t>
      </w:r>
      <w:r w:rsidR="006C2EF7" w:rsidRPr="00E22DBD">
        <w:rPr>
          <w:b/>
          <w:sz w:val="24"/>
        </w:rPr>
        <w:t xml:space="preserve"> #</w:t>
      </w:r>
      <w:r w:rsidR="002128FB" w:rsidRPr="00E22DBD">
        <w:rPr>
          <w:b/>
          <w:sz w:val="24"/>
        </w:rPr>
        <w:t>3</w:t>
      </w:r>
      <w:r w:rsidR="00AB1108" w:rsidRPr="00E22DBD">
        <w:rPr>
          <w:b/>
          <w:sz w:val="24"/>
        </w:rPr>
        <w:t xml:space="preserve">: SQL </w:t>
      </w:r>
      <w:r w:rsidR="00614A7D" w:rsidRPr="00E22DBD">
        <w:rPr>
          <w:b/>
          <w:sz w:val="24"/>
        </w:rPr>
        <w:t xml:space="preserve">Part </w:t>
      </w:r>
      <w:r w:rsidR="002128FB" w:rsidRPr="00E22DBD">
        <w:rPr>
          <w:b/>
          <w:sz w:val="24"/>
        </w:rPr>
        <w:t>2</w:t>
      </w:r>
      <w:r w:rsidR="000F7A47" w:rsidRPr="00E22DBD">
        <w:rPr>
          <w:b/>
          <w:sz w:val="24"/>
        </w:rPr>
        <w:t xml:space="preserve"> </w:t>
      </w:r>
      <w:r w:rsidR="008B628A" w:rsidRPr="00E22DBD">
        <w:rPr>
          <w:b/>
          <w:sz w:val="24"/>
        </w:rPr>
        <w:t>–</w:t>
      </w:r>
      <w:r w:rsidR="000F7A47" w:rsidRPr="00E22DBD">
        <w:rPr>
          <w:b/>
          <w:sz w:val="24"/>
        </w:rPr>
        <w:t xml:space="preserve"> </w:t>
      </w:r>
      <w:r w:rsidR="008B628A" w:rsidRPr="00E22DBD">
        <w:rPr>
          <w:b/>
          <w:sz w:val="24"/>
        </w:rPr>
        <w:t>Advanced Queries</w:t>
      </w:r>
    </w:p>
    <w:p w14:paraId="1BC63888" w14:textId="77777777" w:rsidR="00355924" w:rsidRPr="00E22DBD" w:rsidRDefault="00355924" w:rsidP="0045425D">
      <w:pPr>
        <w:spacing w:after="0"/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55924" w:rsidRPr="00E22DBD" w14:paraId="4C62CBE4" w14:textId="77777777" w:rsidTr="00355924">
        <w:tc>
          <w:tcPr>
            <w:tcW w:w="9576" w:type="dxa"/>
          </w:tcPr>
          <w:p w14:paraId="1E737906" w14:textId="77777777" w:rsidR="00355924" w:rsidRPr="00E22DBD" w:rsidRDefault="00355924" w:rsidP="00E54CB3">
            <w:pPr>
              <w:spacing w:line="276" w:lineRule="auto"/>
              <w:jc w:val="center"/>
              <w:rPr>
                <w:b/>
                <w:sz w:val="26"/>
                <w:szCs w:val="26"/>
              </w:rPr>
            </w:pPr>
            <w:r w:rsidRPr="00E22DBD">
              <w:rPr>
                <w:b/>
                <w:sz w:val="26"/>
                <w:szCs w:val="26"/>
              </w:rPr>
              <w:t>Submission Instructions</w:t>
            </w:r>
          </w:p>
          <w:p w14:paraId="25C845B2" w14:textId="18B105CC" w:rsidR="006256EA" w:rsidRPr="00E22DBD" w:rsidRDefault="006256EA" w:rsidP="006256EA">
            <w:r w:rsidRPr="00E22DBD">
              <w:rPr>
                <w:b/>
                <w:sz w:val="24"/>
              </w:rPr>
              <w:t xml:space="preserve">Due: </w:t>
            </w:r>
            <w:r w:rsidR="00720879" w:rsidRPr="00720879">
              <w:rPr>
                <w:b/>
                <w:sz w:val="24"/>
              </w:rPr>
              <w:t xml:space="preserve">Saturday, </w:t>
            </w:r>
            <w:r w:rsidR="004D787D">
              <w:rPr>
                <w:b/>
                <w:sz w:val="24"/>
              </w:rPr>
              <w:t>2</w:t>
            </w:r>
            <w:r w:rsidR="00720879" w:rsidRPr="00720879">
              <w:rPr>
                <w:b/>
                <w:sz w:val="24"/>
              </w:rPr>
              <w:t>/</w:t>
            </w:r>
            <w:r w:rsidR="004D787D">
              <w:rPr>
                <w:b/>
                <w:sz w:val="24"/>
              </w:rPr>
              <w:t>11</w:t>
            </w:r>
            <w:r w:rsidR="00720879" w:rsidRPr="00720879">
              <w:rPr>
                <w:b/>
                <w:sz w:val="24"/>
              </w:rPr>
              <w:t>/202</w:t>
            </w:r>
            <w:r w:rsidR="004D787D">
              <w:rPr>
                <w:b/>
                <w:sz w:val="24"/>
              </w:rPr>
              <w:t>2</w:t>
            </w:r>
            <w:r w:rsidR="00720879" w:rsidRPr="00720879">
              <w:rPr>
                <w:b/>
                <w:sz w:val="24"/>
              </w:rPr>
              <w:t>, 7:59 pm</w:t>
            </w:r>
          </w:p>
          <w:p w14:paraId="598A2778" w14:textId="58618E73" w:rsidR="002F2DE2" w:rsidRPr="00E22DBD" w:rsidRDefault="00355924" w:rsidP="002F2DE2">
            <w:pPr>
              <w:pStyle w:val="ListParagraph"/>
              <w:numPr>
                <w:ilvl w:val="0"/>
                <w:numId w:val="4"/>
              </w:numPr>
              <w:spacing w:after="120"/>
            </w:pPr>
            <w:r w:rsidRPr="00E22DBD">
              <w:t xml:space="preserve">Complete and submit the </w:t>
            </w:r>
            <w:r w:rsidRPr="00E22DBD">
              <w:rPr>
                <w:b/>
                <w:sz w:val="28"/>
                <w:u w:val="single"/>
              </w:rPr>
              <w:t xml:space="preserve">answer sheet </w:t>
            </w:r>
            <w:r w:rsidRPr="00E22DBD">
              <w:rPr>
                <w:b/>
              </w:rPr>
              <w:t xml:space="preserve">on page </w:t>
            </w:r>
            <w:r w:rsidR="001E75C5" w:rsidRPr="00E22DBD">
              <w:rPr>
                <w:b/>
              </w:rPr>
              <w:t>3</w:t>
            </w:r>
            <w:r w:rsidRPr="00E22DBD">
              <w:t xml:space="preserve"> as a word or PDF document through </w:t>
            </w:r>
            <w:r w:rsidRPr="00E22DBD">
              <w:rPr>
                <w:b/>
              </w:rPr>
              <w:t>Canvas&gt;Assignments&gt;To-Do</w:t>
            </w:r>
            <w:r w:rsidRPr="00E22DBD">
              <w:t>.</w:t>
            </w:r>
          </w:p>
          <w:p w14:paraId="080FACDE" w14:textId="77777777" w:rsidR="00355924" w:rsidRPr="00E22DBD" w:rsidRDefault="00355924" w:rsidP="00355924">
            <w:pPr>
              <w:pStyle w:val="ListParagraph"/>
              <w:numPr>
                <w:ilvl w:val="0"/>
                <w:numId w:val="4"/>
              </w:numPr>
            </w:pPr>
            <w:r w:rsidRPr="00E22DBD">
              <w:t>You can copy and paste the (</w:t>
            </w:r>
            <w:proofErr w:type="spellStart"/>
            <w:r w:rsidRPr="00E22DBD">
              <w:t>i</w:t>
            </w:r>
            <w:proofErr w:type="spellEnd"/>
            <w:r w:rsidRPr="00E22DBD">
              <w:t xml:space="preserve">) </w:t>
            </w:r>
            <w:r w:rsidRPr="00E22DBD">
              <w:rPr>
                <w:b/>
              </w:rPr>
              <w:t>SQL query</w:t>
            </w:r>
            <w:r w:rsidRPr="00E22DBD">
              <w:t xml:space="preserve"> and (ii) the </w:t>
            </w:r>
            <w:r w:rsidRPr="00E22DBD">
              <w:rPr>
                <w:b/>
              </w:rPr>
              <w:t xml:space="preserve">results </w:t>
            </w:r>
            <w:r w:rsidRPr="00E22DBD">
              <w:t>from SQL Workbench.</w:t>
            </w:r>
          </w:p>
          <w:p w14:paraId="1051DD49" w14:textId="77777777" w:rsidR="00951EC5" w:rsidRPr="00E22DBD" w:rsidRDefault="00951EC5" w:rsidP="00951EC5">
            <w:pPr>
              <w:pStyle w:val="ListParagraph"/>
              <w:numPr>
                <w:ilvl w:val="0"/>
                <w:numId w:val="4"/>
              </w:numPr>
            </w:pPr>
            <w:r w:rsidRPr="00E22DBD">
              <w:t xml:space="preserve">Late Assignment policy: All assignments will be assessed a 20% penalty (subtracted from that assignment’s score) for every hour they are late. </w:t>
            </w:r>
          </w:p>
          <w:p w14:paraId="1AED477E" w14:textId="77777777" w:rsidR="00355924" w:rsidRPr="00E22DBD" w:rsidRDefault="00355924" w:rsidP="00E54CB3">
            <w:pPr>
              <w:spacing w:line="276" w:lineRule="auto"/>
              <w:jc w:val="center"/>
              <w:rPr>
                <w:b/>
                <w:sz w:val="26"/>
                <w:szCs w:val="26"/>
              </w:rPr>
            </w:pPr>
            <w:r w:rsidRPr="00E22DBD">
              <w:rPr>
                <w:b/>
                <w:sz w:val="26"/>
                <w:szCs w:val="26"/>
              </w:rPr>
              <w:t>Evaluation</w:t>
            </w:r>
          </w:p>
          <w:p w14:paraId="1BDC59F5" w14:textId="77777777" w:rsidR="00355924" w:rsidRPr="00E22DBD" w:rsidRDefault="00355924" w:rsidP="00355924">
            <w:r w:rsidRPr="00E22DBD">
              <w:t>Your submission will be graded using</w:t>
            </w:r>
            <w:r w:rsidR="00222E0B" w:rsidRPr="00E22DBD">
              <w:t xml:space="preserve"> two</w:t>
            </w:r>
            <w:r w:rsidRPr="00E22DBD">
              <w:t xml:space="preserve"> factors:</w:t>
            </w:r>
          </w:p>
          <w:p w14:paraId="6F73D3C8" w14:textId="77777777" w:rsidR="00355924" w:rsidRPr="00E22DBD" w:rsidRDefault="00355924" w:rsidP="00355924">
            <w:pPr>
              <w:pStyle w:val="ListParagraph"/>
              <w:numPr>
                <w:ilvl w:val="0"/>
                <w:numId w:val="5"/>
              </w:numPr>
            </w:pPr>
            <w:r w:rsidRPr="00E22DBD">
              <w:t xml:space="preserve">A correctly formed </w:t>
            </w:r>
            <w:r w:rsidRPr="00E22DBD">
              <w:rPr>
                <w:b/>
              </w:rPr>
              <w:t>SQL query</w:t>
            </w:r>
            <w:r w:rsidRPr="00E22DBD">
              <w:t xml:space="preserve"> that answers the specific question asked (no extra rows or columns).</w:t>
            </w:r>
          </w:p>
          <w:p w14:paraId="4990A04F" w14:textId="77777777" w:rsidR="00355924" w:rsidRPr="00E22DBD" w:rsidRDefault="00355924" w:rsidP="00222E0B">
            <w:pPr>
              <w:pStyle w:val="ListParagraph"/>
              <w:numPr>
                <w:ilvl w:val="0"/>
                <w:numId w:val="5"/>
              </w:numPr>
            </w:pPr>
            <w:r w:rsidRPr="00E22DBD">
              <w:t xml:space="preserve">Providing the </w:t>
            </w:r>
            <w:r w:rsidRPr="00E22DBD">
              <w:rPr>
                <w:b/>
              </w:rPr>
              <w:t>correct answer</w:t>
            </w:r>
            <w:r w:rsidRPr="00E22DBD">
              <w:t xml:space="preserve"> to the question (the results returned from MySQL Workbench).</w:t>
            </w:r>
          </w:p>
        </w:tc>
      </w:tr>
    </w:tbl>
    <w:p w14:paraId="0534D7D4" w14:textId="77777777" w:rsidR="00B11A1B" w:rsidRPr="00E22DBD" w:rsidRDefault="00B11A1B" w:rsidP="000B6361">
      <w:pPr>
        <w:spacing w:after="0" w:line="240" w:lineRule="auto"/>
        <w:rPr>
          <w:b/>
          <w:sz w:val="24"/>
        </w:rPr>
      </w:pPr>
    </w:p>
    <w:p w14:paraId="57488601" w14:textId="1DFB3191" w:rsidR="003B0340" w:rsidRPr="00E22DBD" w:rsidRDefault="003B0340" w:rsidP="00E25E81">
      <w:pPr>
        <w:spacing w:after="0"/>
      </w:pPr>
      <w:r w:rsidRPr="00E22DBD">
        <w:t xml:space="preserve">For this assignment, you will be working with the same movie rental database as </w:t>
      </w:r>
      <w:r w:rsidR="00000878" w:rsidRPr="00E22DBD">
        <w:t>ICA #</w:t>
      </w:r>
      <w:r w:rsidR="00536672" w:rsidRPr="00E22DBD">
        <w:t>4</w:t>
      </w:r>
      <w:r w:rsidRPr="00E22DBD">
        <w:t xml:space="preserve">. The schema is also the same, so you can use the one provided for </w:t>
      </w:r>
      <w:r w:rsidR="0054340D" w:rsidRPr="00E22DBD">
        <w:t>ICA #</w:t>
      </w:r>
      <w:r w:rsidR="00536672" w:rsidRPr="00E22DBD">
        <w:t>4</w:t>
      </w:r>
      <w:r w:rsidR="0054340D" w:rsidRPr="00E22DBD">
        <w:t xml:space="preserve"> </w:t>
      </w:r>
      <w:r w:rsidRPr="00E22DBD">
        <w:t>as a guide.</w:t>
      </w:r>
      <w:r w:rsidR="00F663DC" w:rsidRPr="00E22DBD">
        <w:t xml:space="preserve"> </w:t>
      </w:r>
    </w:p>
    <w:p w14:paraId="1449B1BA" w14:textId="70C673A7" w:rsidR="00F652EB" w:rsidRPr="00E22DBD" w:rsidRDefault="008048F0" w:rsidP="00C93CB7">
      <w:pPr>
        <w:jc w:val="center"/>
      </w:pPr>
      <w:r w:rsidRPr="00E22DBD">
        <w:rPr>
          <w:noProof/>
          <w:lang w:eastAsia="ko-KR"/>
        </w:rPr>
        <w:drawing>
          <wp:inline distT="0" distB="0" distL="0" distR="0" wp14:anchorId="084FD1FF" wp14:editId="7FAAA608">
            <wp:extent cx="5216056" cy="4250304"/>
            <wp:effectExtent l="0" t="0" r="3810" b="0"/>
            <wp:docPr id="2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9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51832" cy="4279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82F91" w14:textId="77777777" w:rsidR="00995908" w:rsidRPr="00E22DBD" w:rsidRDefault="00995908">
      <w:pPr>
        <w:rPr>
          <w:b/>
        </w:rPr>
      </w:pPr>
      <w:r w:rsidRPr="00E22DBD">
        <w:rPr>
          <w:b/>
        </w:rPr>
        <w:br w:type="page"/>
      </w:r>
    </w:p>
    <w:p w14:paraId="07556851" w14:textId="4AABD85C" w:rsidR="00832FC9" w:rsidRPr="00E22DBD" w:rsidRDefault="004F2265" w:rsidP="002128FB">
      <w:pPr>
        <w:rPr>
          <w:b/>
        </w:rPr>
      </w:pPr>
      <w:r w:rsidRPr="00E22DBD">
        <w:rPr>
          <w:b/>
        </w:rPr>
        <w:lastRenderedPageBreak/>
        <w:t>Questions</w:t>
      </w:r>
    </w:p>
    <w:p w14:paraId="7D096548" w14:textId="7DD7A704" w:rsidR="009E3F00" w:rsidRPr="00E22DBD" w:rsidRDefault="00DE0190" w:rsidP="009E3F00">
      <w:pPr>
        <w:pStyle w:val="ListParagraph"/>
        <w:numPr>
          <w:ilvl w:val="0"/>
          <w:numId w:val="2"/>
        </w:numPr>
      </w:pPr>
      <w:r w:rsidRPr="00E22DBD">
        <w:t xml:space="preserve">How many times </w:t>
      </w:r>
      <w:r w:rsidR="00037DA2" w:rsidRPr="00E22DBD">
        <w:t xml:space="preserve">has </w:t>
      </w:r>
      <w:r w:rsidRPr="00E22DBD">
        <w:t xml:space="preserve">each </w:t>
      </w:r>
      <w:r w:rsidR="004844C6">
        <w:t>language been used in films</w:t>
      </w:r>
      <w:r w:rsidRPr="00E22DBD">
        <w:t xml:space="preserve">? </w:t>
      </w:r>
      <w:r w:rsidR="00A35063" w:rsidRPr="00E22DBD">
        <w:t>Return the</w:t>
      </w:r>
      <w:r w:rsidR="004844C6">
        <w:t xml:space="preserve"> </w:t>
      </w:r>
      <w:r w:rsidR="00A35063" w:rsidRPr="00E22DBD">
        <w:t xml:space="preserve">value for </w:t>
      </w:r>
      <w:r w:rsidR="004844C6">
        <w:t>all six languages</w:t>
      </w:r>
      <w:r w:rsidR="00A35063" w:rsidRPr="00E22DBD">
        <w:t>.</w:t>
      </w:r>
      <w:r w:rsidRPr="00E22DBD">
        <w:t xml:space="preserve">  </w:t>
      </w:r>
      <w:r w:rsidR="009E3F00" w:rsidRPr="00E22DBD">
        <w:br/>
      </w:r>
      <w:r w:rsidR="009E3F00" w:rsidRPr="00E22DBD">
        <w:rPr>
          <w:i/>
        </w:rPr>
        <w:t xml:space="preserve">Display: </w:t>
      </w:r>
      <w:r w:rsidR="004844C6">
        <w:rPr>
          <w:i/>
        </w:rPr>
        <w:t>language name</w:t>
      </w:r>
      <w:r w:rsidRPr="00E22DBD">
        <w:rPr>
          <w:i/>
        </w:rPr>
        <w:t xml:space="preserve"> </w:t>
      </w:r>
      <w:r w:rsidR="009E3F00" w:rsidRPr="00E22DBD">
        <w:rPr>
          <w:i/>
        </w:rPr>
        <w:t xml:space="preserve">and </w:t>
      </w:r>
      <w:r w:rsidR="00764D99">
        <w:rPr>
          <w:i/>
        </w:rPr>
        <w:t xml:space="preserve">the </w:t>
      </w:r>
      <w:r w:rsidR="0017324E" w:rsidRPr="00E22DBD">
        <w:rPr>
          <w:i/>
        </w:rPr>
        <w:t xml:space="preserve">number of </w:t>
      </w:r>
      <w:r w:rsidR="004844C6">
        <w:rPr>
          <w:i/>
        </w:rPr>
        <w:t>films</w:t>
      </w:r>
    </w:p>
    <w:p w14:paraId="5662CF83" w14:textId="0731A05F" w:rsidR="002128FB" w:rsidRPr="00E22DBD" w:rsidRDefault="002128FB" w:rsidP="002128FB">
      <w:pPr>
        <w:pStyle w:val="ListParagraph"/>
        <w:ind w:left="360"/>
      </w:pPr>
    </w:p>
    <w:p w14:paraId="2994AFE1" w14:textId="4A2E16AF" w:rsidR="00C10F38" w:rsidRPr="00E22DBD" w:rsidRDefault="00D95474" w:rsidP="00C10F38">
      <w:pPr>
        <w:pStyle w:val="ListParagraph"/>
        <w:numPr>
          <w:ilvl w:val="0"/>
          <w:numId w:val="2"/>
        </w:numPr>
      </w:pPr>
      <w:r>
        <w:rPr>
          <w:rFonts w:cstheme="minorHAnsi"/>
        </w:rPr>
        <w:t>How many actors stared in the</w:t>
      </w:r>
      <w:r w:rsidRPr="004D1A46">
        <w:rPr>
          <w:rFonts w:cstheme="minorHAnsi"/>
        </w:rPr>
        <w:t xml:space="preserve"> film title</w:t>
      </w:r>
      <w:r>
        <w:rPr>
          <w:rFonts w:cstheme="minorHAnsi"/>
        </w:rPr>
        <w:t>d</w:t>
      </w:r>
      <w:r w:rsidRPr="004D1A46">
        <w:rPr>
          <w:rFonts w:cstheme="minorHAnsi"/>
        </w:rPr>
        <w:t xml:space="preserve"> “BREAKING HOME”</w:t>
      </w:r>
      <w:r w:rsidR="00C10F38" w:rsidRPr="00E22DBD">
        <w:t>?</w:t>
      </w:r>
    </w:p>
    <w:p w14:paraId="17F1A86A" w14:textId="0681E217" w:rsidR="00C10F38" w:rsidRPr="00E22DBD" w:rsidRDefault="00C10F38" w:rsidP="00C10F38">
      <w:pPr>
        <w:pStyle w:val="ListParagraph"/>
        <w:ind w:left="360"/>
        <w:rPr>
          <w:i/>
        </w:rPr>
      </w:pPr>
      <w:r w:rsidRPr="00E22DBD">
        <w:rPr>
          <w:i/>
        </w:rPr>
        <w:t xml:space="preserve">Display: </w:t>
      </w:r>
      <w:r w:rsidR="00091253">
        <w:rPr>
          <w:i/>
        </w:rPr>
        <w:t>number of actors</w:t>
      </w:r>
    </w:p>
    <w:p w14:paraId="6C56C05C" w14:textId="77777777" w:rsidR="00C10F38" w:rsidRPr="00E22DBD" w:rsidRDefault="00C10F38" w:rsidP="00C10F38">
      <w:pPr>
        <w:pStyle w:val="ListParagraph"/>
        <w:ind w:left="360"/>
        <w:rPr>
          <w:i/>
        </w:rPr>
      </w:pPr>
    </w:p>
    <w:p w14:paraId="448DA026" w14:textId="6DBB1864" w:rsidR="00D627AC" w:rsidRPr="00E22DBD" w:rsidRDefault="00E46887" w:rsidP="00D627AC">
      <w:pPr>
        <w:pStyle w:val="ListParagraph"/>
        <w:numPr>
          <w:ilvl w:val="0"/>
          <w:numId w:val="2"/>
        </w:numPr>
      </w:pPr>
      <w:r w:rsidRPr="00E22DBD">
        <w:rPr>
          <w:rFonts w:cstheme="minorHAnsi"/>
          <w:bCs/>
        </w:rPr>
        <w:t xml:space="preserve">Who has rented movies in Japanese language? </w:t>
      </w:r>
      <w:r w:rsidR="00BC2444" w:rsidRPr="00E22DBD">
        <w:t>Return only the first five distinct results in alphabetical order by last name.</w:t>
      </w:r>
      <w:r w:rsidR="00D627AC" w:rsidRPr="00E22DBD">
        <w:br/>
        <w:t>(Hints: In the language table, there is a field “name” that contains the film language names.)</w:t>
      </w:r>
    </w:p>
    <w:p w14:paraId="5BDF61D4" w14:textId="38C80503" w:rsidR="00355884" w:rsidRPr="00E22DBD" w:rsidRDefault="00D627AC" w:rsidP="00355884">
      <w:pPr>
        <w:pStyle w:val="ListParagraph"/>
        <w:ind w:left="360"/>
        <w:rPr>
          <w:i/>
        </w:rPr>
      </w:pPr>
      <w:r w:rsidRPr="00E22DBD">
        <w:rPr>
          <w:i/>
        </w:rPr>
        <w:t>Display: first name and last name</w:t>
      </w:r>
    </w:p>
    <w:p w14:paraId="6C750BF2" w14:textId="77777777" w:rsidR="00355884" w:rsidRPr="00E22DBD" w:rsidRDefault="00355884" w:rsidP="00355884">
      <w:pPr>
        <w:pStyle w:val="ListParagraph"/>
        <w:ind w:left="360"/>
        <w:rPr>
          <w:i/>
        </w:rPr>
      </w:pPr>
    </w:p>
    <w:p w14:paraId="12686470" w14:textId="5344F216" w:rsidR="00BC0DE6" w:rsidRPr="00E22DBD" w:rsidRDefault="00BC0DE6" w:rsidP="00A071C2">
      <w:pPr>
        <w:pStyle w:val="ListParagraph"/>
        <w:numPr>
          <w:ilvl w:val="0"/>
          <w:numId w:val="2"/>
        </w:numPr>
      </w:pPr>
      <w:r w:rsidRPr="00E22DBD">
        <w:t xml:space="preserve">How many different </w:t>
      </w:r>
      <w:r w:rsidR="006A5A54">
        <w:t>last name</w:t>
      </w:r>
      <w:r w:rsidR="006F2330">
        <w:t>s</w:t>
      </w:r>
      <w:r w:rsidRPr="00E22DBD">
        <w:t xml:space="preserve"> exist in the </w:t>
      </w:r>
      <w:r w:rsidR="00C468E0">
        <w:t>customer</w:t>
      </w:r>
      <w:r w:rsidRPr="00E22DBD">
        <w:t xml:space="preserve"> table? </w:t>
      </w:r>
    </w:p>
    <w:p w14:paraId="66EAA985" w14:textId="26C837D4" w:rsidR="00BC0DE6" w:rsidRPr="00E22DBD" w:rsidRDefault="00BC0DE6" w:rsidP="00B87B37">
      <w:pPr>
        <w:pStyle w:val="ListParagraph"/>
        <w:ind w:left="360"/>
        <w:rPr>
          <w:i/>
        </w:rPr>
      </w:pPr>
      <w:r w:rsidRPr="00E22DBD">
        <w:rPr>
          <w:i/>
        </w:rPr>
        <w:t xml:space="preserve">Display: number of </w:t>
      </w:r>
      <w:r w:rsidR="00F906F8">
        <w:rPr>
          <w:i/>
        </w:rPr>
        <w:t>unique</w:t>
      </w:r>
      <w:r w:rsidR="00683EC2">
        <w:rPr>
          <w:i/>
        </w:rPr>
        <w:t xml:space="preserve"> </w:t>
      </w:r>
      <w:r w:rsidR="00754748">
        <w:rPr>
          <w:i/>
        </w:rPr>
        <w:t>last name</w:t>
      </w:r>
      <w:r w:rsidR="0014484C">
        <w:rPr>
          <w:i/>
        </w:rPr>
        <w:t>s</w:t>
      </w:r>
    </w:p>
    <w:p w14:paraId="7B8D3377" w14:textId="77777777" w:rsidR="00BC0DE6" w:rsidRPr="00E22DBD" w:rsidRDefault="00BC0DE6" w:rsidP="00BC0DE6">
      <w:pPr>
        <w:pStyle w:val="ListParagraph"/>
        <w:ind w:left="360"/>
      </w:pPr>
    </w:p>
    <w:p w14:paraId="71EB20BA" w14:textId="154F615D" w:rsidR="00A071C2" w:rsidRPr="00E22DBD" w:rsidRDefault="007E7CBF" w:rsidP="00A071C2">
      <w:pPr>
        <w:pStyle w:val="ListParagraph"/>
        <w:numPr>
          <w:ilvl w:val="0"/>
          <w:numId w:val="2"/>
        </w:numPr>
      </w:pPr>
      <w:r w:rsidRPr="00E22DBD">
        <w:rPr>
          <w:rFonts w:cstheme="minorHAnsi"/>
        </w:rPr>
        <w:t xml:space="preserve">Who has </w:t>
      </w:r>
      <w:r>
        <w:rPr>
          <w:rFonts w:cstheme="minorHAnsi"/>
        </w:rPr>
        <w:t xml:space="preserve">rented the most </w:t>
      </w:r>
      <w:r w:rsidRPr="00E22DBD">
        <w:rPr>
          <w:rFonts w:cstheme="minorHAnsi"/>
        </w:rPr>
        <w:t xml:space="preserve">movies? </w:t>
      </w:r>
      <w:r w:rsidRPr="00E22DBD">
        <w:t xml:space="preserve">How many </w:t>
      </w:r>
      <w:r w:rsidR="00C44388">
        <w:t>rentals</w:t>
      </w:r>
      <w:r w:rsidRPr="00E22DBD">
        <w:t xml:space="preserve"> did </w:t>
      </w:r>
      <w:r w:rsidR="00E148E6">
        <w:t>s/he</w:t>
      </w:r>
      <w:r w:rsidRPr="00E22DBD">
        <w:t xml:space="preserve"> </w:t>
      </w:r>
      <w:r w:rsidR="00C44388">
        <w:t>do</w:t>
      </w:r>
      <w:r w:rsidRPr="00E22DBD">
        <w:t>?</w:t>
      </w:r>
      <w:r w:rsidR="00A071C2" w:rsidRPr="00E22DBD">
        <w:br/>
        <w:t xml:space="preserve">(Hint: </w:t>
      </w:r>
      <w:r w:rsidR="00AC3F84" w:rsidRPr="00E22DBD">
        <w:t>A</w:t>
      </w:r>
      <w:r w:rsidR="00A071C2" w:rsidRPr="00E22DBD">
        <w:t>ssume</w:t>
      </w:r>
      <w:r w:rsidR="00AC3F84" w:rsidRPr="00E22DBD">
        <w:t xml:space="preserve"> no ties</w:t>
      </w:r>
      <w:r w:rsidR="00A071C2" w:rsidRPr="00E22DBD">
        <w:t xml:space="preserve"> </w:t>
      </w:r>
      <w:r w:rsidR="00AC3F84" w:rsidRPr="00E22DBD">
        <w:t xml:space="preserve">- </w:t>
      </w:r>
      <w:r w:rsidR="00A071C2" w:rsidRPr="00E22DBD">
        <w:t xml:space="preserve">there’s only </w:t>
      </w:r>
      <w:r w:rsidR="00AB25E3">
        <w:t xml:space="preserve">one customer </w:t>
      </w:r>
      <w:r w:rsidR="004D4472">
        <w:t>with</w:t>
      </w:r>
      <w:r w:rsidR="00A071C2" w:rsidRPr="00E22DBD">
        <w:t xml:space="preserve"> the </w:t>
      </w:r>
      <w:r w:rsidR="006038EC" w:rsidRPr="00E22DBD">
        <w:t>highest</w:t>
      </w:r>
      <w:r w:rsidR="00A071C2" w:rsidRPr="00E22DBD">
        <w:t xml:space="preserve"> value.)</w:t>
      </w:r>
    </w:p>
    <w:p w14:paraId="79ED2E9B" w14:textId="30019C9E" w:rsidR="00BD5B14" w:rsidRPr="00E22DBD" w:rsidRDefault="00C0681B" w:rsidP="00C10F38">
      <w:pPr>
        <w:pStyle w:val="ListParagraph"/>
        <w:ind w:left="360"/>
        <w:rPr>
          <w:i/>
        </w:rPr>
      </w:pPr>
      <w:r w:rsidRPr="00E22DBD">
        <w:rPr>
          <w:i/>
        </w:rPr>
        <w:t>Display: first name</w:t>
      </w:r>
      <w:r w:rsidR="00FA4774">
        <w:rPr>
          <w:i/>
        </w:rPr>
        <w:t xml:space="preserve">, last </w:t>
      </w:r>
      <w:proofErr w:type="gramStart"/>
      <w:r w:rsidR="00FA4774">
        <w:rPr>
          <w:i/>
        </w:rPr>
        <w:t>name</w:t>
      </w:r>
      <w:proofErr w:type="gramEnd"/>
      <w:r w:rsidR="002A5CC6">
        <w:rPr>
          <w:i/>
        </w:rPr>
        <w:t xml:space="preserve"> </w:t>
      </w:r>
      <w:r w:rsidRPr="00E22DBD">
        <w:rPr>
          <w:i/>
        </w:rPr>
        <w:t xml:space="preserve">and number of </w:t>
      </w:r>
      <w:r w:rsidR="00D20D9A">
        <w:rPr>
          <w:i/>
        </w:rPr>
        <w:t>rentals</w:t>
      </w:r>
    </w:p>
    <w:p w14:paraId="4F8B07F9" w14:textId="77777777" w:rsidR="00C10F38" w:rsidRPr="00E22DBD" w:rsidRDefault="00C10F38" w:rsidP="00C10F38">
      <w:pPr>
        <w:pStyle w:val="ListParagraph"/>
        <w:ind w:left="360"/>
        <w:rPr>
          <w:i/>
        </w:rPr>
      </w:pPr>
    </w:p>
    <w:p w14:paraId="10AB7CE3" w14:textId="22B0DD93" w:rsidR="008F784F" w:rsidRPr="00E22DBD" w:rsidRDefault="000F2BA5" w:rsidP="000F2BA5">
      <w:pPr>
        <w:pStyle w:val="ListParagraph"/>
        <w:numPr>
          <w:ilvl w:val="0"/>
          <w:numId w:val="2"/>
        </w:numPr>
      </w:pPr>
      <w:r w:rsidRPr="00E22DBD">
        <w:t xml:space="preserve">Which are the languages of the movies that </w:t>
      </w:r>
      <w:r w:rsidR="005F5555">
        <w:t>Tom Miranda</w:t>
      </w:r>
      <w:r w:rsidRPr="00E22DBD">
        <w:t xml:space="preserve"> has </w:t>
      </w:r>
      <w:r w:rsidR="0082097A">
        <w:t>acted</w:t>
      </w:r>
      <w:r w:rsidRPr="00E22DBD">
        <w:t xml:space="preserve"> and how many</w:t>
      </w:r>
      <w:r w:rsidR="005F5555">
        <w:t xml:space="preserve"> films</w:t>
      </w:r>
      <w:r w:rsidRPr="00E22DBD">
        <w:t xml:space="preserve"> has </w:t>
      </w:r>
      <w:r w:rsidR="005F5555">
        <w:t>he</w:t>
      </w:r>
      <w:r w:rsidRPr="00E22DBD">
        <w:t xml:space="preserve"> </w:t>
      </w:r>
      <w:r w:rsidR="005F5555">
        <w:t>acted</w:t>
      </w:r>
      <w:r w:rsidRPr="00E22DBD">
        <w:t xml:space="preserve"> in each of those languages?</w:t>
      </w:r>
    </w:p>
    <w:p w14:paraId="2A4A70B1" w14:textId="51CC1D56" w:rsidR="008F784F" w:rsidRPr="00E22DBD" w:rsidRDefault="008F784F" w:rsidP="008F784F">
      <w:pPr>
        <w:pStyle w:val="ListParagraph"/>
        <w:ind w:left="360"/>
        <w:rPr>
          <w:i/>
        </w:rPr>
      </w:pPr>
      <w:r w:rsidRPr="00E22DBD">
        <w:rPr>
          <w:i/>
        </w:rPr>
        <w:t xml:space="preserve">Display: </w:t>
      </w:r>
      <w:r w:rsidR="00B75DE6" w:rsidRPr="00E22DBD">
        <w:rPr>
          <w:i/>
        </w:rPr>
        <w:t>language and number of languages</w:t>
      </w:r>
    </w:p>
    <w:p w14:paraId="7714BB94" w14:textId="77777777" w:rsidR="008F784F" w:rsidRPr="00E22DBD" w:rsidRDefault="008F784F" w:rsidP="00BD5B14">
      <w:pPr>
        <w:pStyle w:val="ListParagraph"/>
        <w:ind w:left="360"/>
        <w:rPr>
          <w:i/>
        </w:rPr>
      </w:pPr>
    </w:p>
    <w:p w14:paraId="3AFAB70C" w14:textId="3608B027" w:rsidR="002102DB" w:rsidRPr="00E22DBD" w:rsidRDefault="00815D2C" w:rsidP="002102DB">
      <w:pPr>
        <w:pStyle w:val="ListParagraph"/>
        <w:numPr>
          <w:ilvl w:val="0"/>
          <w:numId w:val="2"/>
        </w:numPr>
      </w:pPr>
      <w:r w:rsidRPr="00E22DBD">
        <w:rPr>
          <w:rFonts w:cstheme="minorHAnsi"/>
        </w:rPr>
        <w:t xml:space="preserve">What is (are) the PG-rated movie(s) with the largest replacement cost at store 2? </w:t>
      </w:r>
      <w:r w:rsidR="00D276BA" w:rsidRPr="00E22DBD">
        <w:t xml:space="preserve"> And </w:t>
      </w:r>
      <w:r w:rsidR="000F4B7B">
        <w:t>h</w:t>
      </w:r>
      <w:r w:rsidR="00D276BA" w:rsidRPr="00E22DBD">
        <w:t>ow much is it (are they)?</w:t>
      </w:r>
      <w:r w:rsidR="002102DB" w:rsidRPr="00E22DBD">
        <w:br/>
        <w:t xml:space="preserve">(Hint #1. </w:t>
      </w:r>
      <w:r w:rsidR="00D276BA" w:rsidRPr="00E22DBD">
        <w:t>PG</w:t>
      </w:r>
      <w:r w:rsidR="002102DB" w:rsidRPr="00E22DBD">
        <w:t>-rated movies have rating value equal to ‘</w:t>
      </w:r>
      <w:r w:rsidR="00D276BA" w:rsidRPr="00E22DBD">
        <w:t>PG</w:t>
      </w:r>
      <w:r w:rsidR="002102DB" w:rsidRPr="00E22DBD">
        <w:t xml:space="preserve">’; </w:t>
      </w:r>
      <w:r w:rsidR="00D276BA" w:rsidRPr="00E22DBD">
        <w:br/>
        <w:t xml:space="preserve">Hint #2. </w:t>
      </w:r>
      <w:r w:rsidR="00271BCD" w:rsidRPr="00E22DBD">
        <w:t xml:space="preserve">Use </w:t>
      </w:r>
      <w:proofErr w:type="spellStart"/>
      <w:r w:rsidR="00271BCD" w:rsidRPr="00E22DBD">
        <w:t>store_id</w:t>
      </w:r>
      <w:proofErr w:type="spellEnd"/>
      <w:r w:rsidR="00271BCD" w:rsidRPr="00E22DBD">
        <w:t xml:space="preserve"> in the Inventory </w:t>
      </w:r>
      <w:proofErr w:type="gramStart"/>
      <w:r w:rsidR="00271BCD" w:rsidRPr="00E22DBD">
        <w:t>table</w:t>
      </w:r>
      <w:r w:rsidR="00AD6B6E" w:rsidRPr="00E22DBD">
        <w:t>;</w:t>
      </w:r>
      <w:proofErr w:type="gramEnd"/>
    </w:p>
    <w:p w14:paraId="3F4D2BB0" w14:textId="6FA0385F" w:rsidR="002102DB" w:rsidRPr="00E22DBD" w:rsidRDefault="002102DB" w:rsidP="002102DB">
      <w:pPr>
        <w:pStyle w:val="ListParagraph"/>
        <w:ind w:left="360"/>
      </w:pPr>
      <w:r w:rsidRPr="00E22DBD">
        <w:t>Hint #</w:t>
      </w:r>
      <w:r w:rsidR="00D276BA" w:rsidRPr="00E22DBD">
        <w:t>3.</w:t>
      </w:r>
      <w:r w:rsidRPr="00E22DBD">
        <w:t xml:space="preserve"> There may be more than one movie returned.)</w:t>
      </w:r>
    </w:p>
    <w:p w14:paraId="698D1BA0" w14:textId="7D11D011" w:rsidR="00C220A7" w:rsidRPr="00E22DBD" w:rsidRDefault="002102DB" w:rsidP="00C220A7">
      <w:pPr>
        <w:pStyle w:val="ListParagraph"/>
        <w:ind w:left="360"/>
      </w:pPr>
      <w:r w:rsidRPr="00E22DBD">
        <w:rPr>
          <w:i/>
        </w:rPr>
        <w:t xml:space="preserve">Display: movie title and </w:t>
      </w:r>
      <w:r w:rsidR="00E2384E">
        <w:rPr>
          <w:i/>
        </w:rPr>
        <w:t>replacement cost</w:t>
      </w:r>
    </w:p>
    <w:p w14:paraId="60E4F813" w14:textId="77777777" w:rsidR="00C220A7" w:rsidRPr="00E22DBD" w:rsidRDefault="00C220A7" w:rsidP="00C220A7">
      <w:pPr>
        <w:pStyle w:val="ListParagraph"/>
        <w:ind w:left="360"/>
      </w:pPr>
    </w:p>
    <w:p w14:paraId="3FB59414" w14:textId="58986469" w:rsidR="00984F9D" w:rsidRPr="00E22DBD" w:rsidRDefault="00D058E5" w:rsidP="0013597D">
      <w:pPr>
        <w:pStyle w:val="ListParagraph"/>
        <w:numPr>
          <w:ilvl w:val="0"/>
          <w:numId w:val="2"/>
        </w:numPr>
      </w:pPr>
      <w:r w:rsidRPr="00D058E5">
        <w:rPr>
          <w:rFonts w:cstheme="minorHAnsi"/>
        </w:rPr>
        <w:t xml:space="preserve">What is (are) the title(s) and the rental rate of the movie(s) that has (have) the least expensive rental rate among </w:t>
      </w:r>
      <w:r w:rsidR="000E1E30">
        <w:rPr>
          <w:rFonts w:cstheme="minorHAnsi"/>
        </w:rPr>
        <w:t>movies</w:t>
      </w:r>
      <w:r w:rsidRPr="00D058E5">
        <w:rPr>
          <w:rFonts w:cstheme="minorHAnsi"/>
        </w:rPr>
        <w:t xml:space="preserve"> acted by Emily Dee?</w:t>
      </w:r>
      <w:r w:rsidR="00984F9D" w:rsidRPr="00E22DBD">
        <w:br/>
        <w:t xml:space="preserve">(Hint: There </w:t>
      </w:r>
      <w:r w:rsidR="008B7396">
        <w:t>can</w:t>
      </w:r>
      <w:r w:rsidR="00984F9D" w:rsidRPr="00E22DBD">
        <w:t xml:space="preserve"> be more than one movie)</w:t>
      </w:r>
    </w:p>
    <w:p w14:paraId="141E64EE" w14:textId="7EF8817E" w:rsidR="00984F9D" w:rsidRPr="00E22DBD" w:rsidRDefault="00984F9D" w:rsidP="00984F9D">
      <w:pPr>
        <w:pStyle w:val="ListParagraph"/>
        <w:ind w:left="360"/>
        <w:rPr>
          <w:i/>
        </w:rPr>
      </w:pPr>
      <w:r w:rsidRPr="00E22DBD">
        <w:rPr>
          <w:i/>
        </w:rPr>
        <w:t xml:space="preserve">Display: movie title, </w:t>
      </w:r>
      <w:r w:rsidR="00C62FFF" w:rsidRPr="00E22DBD">
        <w:rPr>
          <w:i/>
        </w:rPr>
        <w:t>rating</w:t>
      </w:r>
      <w:r w:rsidR="008B7396">
        <w:rPr>
          <w:i/>
        </w:rPr>
        <w:t>, and rental rate</w:t>
      </w:r>
    </w:p>
    <w:p w14:paraId="62C6BA23" w14:textId="77777777" w:rsidR="00984F9D" w:rsidRPr="00E22DBD" w:rsidRDefault="00984F9D" w:rsidP="00984F9D">
      <w:pPr>
        <w:pStyle w:val="ListParagraph"/>
        <w:ind w:left="360"/>
      </w:pPr>
    </w:p>
    <w:p w14:paraId="2E6CEBBA" w14:textId="3A70F466" w:rsidR="00984F9D" w:rsidRPr="00E22DBD" w:rsidRDefault="007C1521" w:rsidP="00272B8C">
      <w:pPr>
        <w:pStyle w:val="ListParagraph"/>
        <w:numPr>
          <w:ilvl w:val="0"/>
          <w:numId w:val="2"/>
        </w:numPr>
      </w:pPr>
      <w:r w:rsidRPr="00E22DBD">
        <w:t xml:space="preserve">(Bonus </w:t>
      </w:r>
      <w:proofErr w:type="gramStart"/>
      <w:r w:rsidRPr="00E22DBD">
        <w:t>question</w:t>
      </w:r>
      <w:r w:rsidR="0059591D" w:rsidRPr="00E22DBD">
        <w:t>-optional</w:t>
      </w:r>
      <w:proofErr w:type="gramEnd"/>
      <w:r w:rsidRPr="00E22DBD">
        <w:t xml:space="preserve">) What is the average of </w:t>
      </w:r>
      <w:r w:rsidR="00A847A3" w:rsidRPr="00E22DBD">
        <w:t>the average rental rate for each movie rating?</w:t>
      </w:r>
    </w:p>
    <w:p w14:paraId="60BB8E6A" w14:textId="1724A269" w:rsidR="004156A8" w:rsidRPr="00E22DBD" w:rsidRDefault="004156A8" w:rsidP="004156A8">
      <w:pPr>
        <w:pStyle w:val="ListParagraph"/>
        <w:ind w:left="360"/>
      </w:pPr>
      <w:r w:rsidRPr="00E22DBD">
        <w:t>(Hint: Find out the average rental rate of each rating and then compute the average of those numbers)</w:t>
      </w:r>
    </w:p>
    <w:p w14:paraId="48B3B792" w14:textId="5C7A8226" w:rsidR="00A45F20" w:rsidRPr="00E22DBD" w:rsidRDefault="00A45F20" w:rsidP="00827AA2">
      <w:pPr>
        <w:pStyle w:val="ListParagraph"/>
        <w:ind w:left="360"/>
        <w:rPr>
          <w:i/>
        </w:rPr>
      </w:pPr>
      <w:r w:rsidRPr="00E22DBD">
        <w:rPr>
          <w:i/>
        </w:rPr>
        <w:t xml:space="preserve">Display: </w:t>
      </w:r>
      <w:r w:rsidR="0073384E" w:rsidRPr="00E22DBD">
        <w:rPr>
          <w:i/>
        </w:rPr>
        <w:t xml:space="preserve">average of the average rental rate </w:t>
      </w:r>
      <w:r w:rsidR="00F32704">
        <w:rPr>
          <w:i/>
        </w:rPr>
        <w:t>per</w:t>
      </w:r>
      <w:r w:rsidR="0073384E" w:rsidRPr="00E22DBD">
        <w:rPr>
          <w:i/>
        </w:rPr>
        <w:t xml:space="preserve"> rating</w:t>
      </w:r>
    </w:p>
    <w:p w14:paraId="2A87464A" w14:textId="0F971A4F" w:rsidR="000D084C" w:rsidRDefault="003432D1" w:rsidP="00C92E5F">
      <w:pPr>
        <w:pStyle w:val="ListParagraph"/>
        <w:ind w:left="360"/>
        <w:rPr>
          <w:sz w:val="4"/>
          <w:szCs w:val="4"/>
        </w:rPr>
      </w:pPr>
      <w:r w:rsidRPr="00E22DBD">
        <w:rPr>
          <w:rFonts w:ascii="Calibri" w:eastAsia="Times New Roman" w:hAnsi="Calibri" w:cs="Times New Roman"/>
          <w:szCs w:val="28"/>
        </w:rPr>
        <w:t>(</w:t>
      </w:r>
      <w:r w:rsidRPr="00E22DBD">
        <w:rPr>
          <w:rFonts w:ascii="Calibri" w:eastAsia="Times New Roman" w:hAnsi="Calibri" w:cs="Times New Roman"/>
          <w:i/>
          <w:szCs w:val="28"/>
        </w:rPr>
        <w:t>The bonus points will be added to your final grade of this assignment. There will be no partial credit for this question.</w:t>
      </w:r>
      <w:r w:rsidRPr="00E22DBD">
        <w:rPr>
          <w:rFonts w:ascii="Calibri" w:eastAsia="Times New Roman" w:hAnsi="Calibri" w:cs="Times New Roman"/>
          <w:szCs w:val="28"/>
        </w:rPr>
        <w:t>)</w:t>
      </w:r>
      <w:r w:rsidR="00C92E5F" w:rsidRPr="00E22DBD">
        <w:rPr>
          <w:sz w:val="4"/>
          <w:szCs w:val="4"/>
        </w:rPr>
        <w:t xml:space="preserve"> </w:t>
      </w:r>
    </w:p>
    <w:p w14:paraId="32D91341" w14:textId="4CC47430" w:rsidR="004D787D" w:rsidRDefault="004D787D" w:rsidP="00C92E5F">
      <w:pPr>
        <w:pStyle w:val="ListParagraph"/>
        <w:ind w:left="360"/>
        <w:rPr>
          <w:sz w:val="4"/>
          <w:szCs w:val="4"/>
        </w:rPr>
      </w:pPr>
    </w:p>
    <w:p w14:paraId="4654CEEE" w14:textId="77777777" w:rsidR="004D787D" w:rsidRPr="00E22DBD" w:rsidRDefault="004D787D" w:rsidP="004D787D">
      <w:pPr>
        <w:rPr>
          <w:b/>
        </w:rPr>
      </w:pPr>
      <w:r w:rsidRPr="00E22DBD">
        <w:rPr>
          <w:b/>
        </w:rPr>
        <w:lastRenderedPageBreak/>
        <w:t>ANSWER SHEET</w:t>
      </w:r>
    </w:p>
    <w:p w14:paraId="3E936816" w14:textId="77777777" w:rsidR="004D787D" w:rsidRPr="00E22DBD" w:rsidRDefault="004D787D" w:rsidP="004D787D">
      <w:pPr>
        <w:spacing w:after="0" w:line="360" w:lineRule="auto"/>
        <w:rPr>
          <w:b/>
        </w:rPr>
      </w:pPr>
      <w:r w:rsidRPr="00E22DBD">
        <w:rPr>
          <w:b/>
        </w:rPr>
        <w:t>Assignment #3: SQL Part 2 - Getting Data out of the Database</w:t>
      </w:r>
    </w:p>
    <w:tbl>
      <w:tblPr>
        <w:tblStyle w:val="TableGrid"/>
        <w:tblW w:w="9477" w:type="dxa"/>
        <w:tblLayout w:type="fixed"/>
        <w:tblLook w:val="04A0" w:firstRow="1" w:lastRow="0" w:firstColumn="1" w:lastColumn="0" w:noHBand="0" w:noVBand="1"/>
      </w:tblPr>
      <w:tblGrid>
        <w:gridCol w:w="549"/>
        <w:gridCol w:w="2416"/>
        <w:gridCol w:w="3353"/>
        <w:gridCol w:w="3150"/>
        <w:gridCol w:w="9"/>
      </w:tblGrid>
      <w:tr w:rsidR="004D787D" w:rsidRPr="00E22DBD" w14:paraId="6BB0CE74" w14:textId="77777777" w:rsidTr="00AA2601">
        <w:trPr>
          <w:gridAfter w:val="1"/>
          <w:wAfter w:w="9" w:type="dxa"/>
          <w:cantSplit/>
          <w:tblHeader/>
        </w:trPr>
        <w:tc>
          <w:tcPr>
            <w:tcW w:w="2965" w:type="dxa"/>
            <w:gridSpan w:val="2"/>
          </w:tcPr>
          <w:p w14:paraId="380CF5D9" w14:textId="77777777" w:rsidR="004D787D" w:rsidRPr="00E22DBD" w:rsidRDefault="004D787D" w:rsidP="00AA2601">
            <w:pPr>
              <w:rPr>
                <w:b/>
              </w:rPr>
            </w:pPr>
            <w:r w:rsidRPr="00E22DBD">
              <w:rPr>
                <w:b/>
              </w:rPr>
              <w:t>Question</w:t>
            </w:r>
          </w:p>
        </w:tc>
        <w:tc>
          <w:tcPr>
            <w:tcW w:w="3353" w:type="dxa"/>
          </w:tcPr>
          <w:p w14:paraId="64406836" w14:textId="77777777" w:rsidR="004D787D" w:rsidRPr="00E22DBD" w:rsidRDefault="004D787D" w:rsidP="00AA2601">
            <w:pPr>
              <w:rPr>
                <w:b/>
              </w:rPr>
            </w:pPr>
            <w:r w:rsidRPr="00E22DBD">
              <w:rPr>
                <w:b/>
              </w:rPr>
              <w:t>SQL Query</w:t>
            </w:r>
          </w:p>
        </w:tc>
        <w:tc>
          <w:tcPr>
            <w:tcW w:w="3150" w:type="dxa"/>
          </w:tcPr>
          <w:p w14:paraId="15EACC6A" w14:textId="77777777" w:rsidR="004D787D" w:rsidRPr="00E22DBD" w:rsidRDefault="004D787D" w:rsidP="00AA2601">
            <w:pPr>
              <w:rPr>
                <w:b/>
              </w:rPr>
            </w:pPr>
            <w:r w:rsidRPr="00E22DBD">
              <w:rPr>
                <w:b/>
              </w:rPr>
              <w:t>Results/Answer from MySQL Workbench</w:t>
            </w:r>
          </w:p>
        </w:tc>
      </w:tr>
      <w:tr w:rsidR="004D787D" w:rsidRPr="00E22DBD" w14:paraId="3498260C" w14:textId="77777777" w:rsidTr="00AA2601">
        <w:tc>
          <w:tcPr>
            <w:tcW w:w="549" w:type="dxa"/>
          </w:tcPr>
          <w:p w14:paraId="78ED3112" w14:textId="77777777" w:rsidR="004D787D" w:rsidRPr="00E22DBD" w:rsidRDefault="004D787D" w:rsidP="00AA2601">
            <w:r w:rsidRPr="00E22DBD">
              <w:t>1</w:t>
            </w:r>
          </w:p>
        </w:tc>
        <w:tc>
          <w:tcPr>
            <w:tcW w:w="2416" w:type="dxa"/>
          </w:tcPr>
          <w:p w14:paraId="3E808656" w14:textId="77777777" w:rsidR="004D787D" w:rsidRPr="00E22DBD" w:rsidRDefault="004D787D" w:rsidP="00AA2601">
            <w:r w:rsidRPr="00E22DBD">
              <w:t xml:space="preserve">How many times has each </w:t>
            </w:r>
            <w:r>
              <w:t>language been used in films</w:t>
            </w:r>
            <w:r w:rsidRPr="00E22DBD">
              <w:t>? Return the</w:t>
            </w:r>
            <w:r>
              <w:t xml:space="preserve"> </w:t>
            </w:r>
            <w:r w:rsidRPr="00E22DBD">
              <w:t xml:space="preserve">value for </w:t>
            </w:r>
            <w:r>
              <w:t>all six languages</w:t>
            </w:r>
            <w:r w:rsidRPr="00E22DBD">
              <w:t>.</w:t>
            </w:r>
          </w:p>
        </w:tc>
        <w:tc>
          <w:tcPr>
            <w:tcW w:w="3353" w:type="dxa"/>
          </w:tcPr>
          <w:p w14:paraId="63AE6263" w14:textId="77777777" w:rsidR="004D787D" w:rsidRPr="00E22DBD" w:rsidRDefault="004D787D" w:rsidP="00AA2601"/>
        </w:tc>
        <w:tc>
          <w:tcPr>
            <w:tcW w:w="3159" w:type="dxa"/>
            <w:gridSpan w:val="2"/>
          </w:tcPr>
          <w:p w14:paraId="3401654E" w14:textId="77777777" w:rsidR="004D787D" w:rsidRPr="00E22DBD" w:rsidRDefault="004D787D" w:rsidP="00AA2601"/>
        </w:tc>
      </w:tr>
      <w:tr w:rsidR="004D787D" w:rsidRPr="00E22DBD" w14:paraId="3EB0160D" w14:textId="77777777" w:rsidTr="00AA2601">
        <w:tc>
          <w:tcPr>
            <w:tcW w:w="549" w:type="dxa"/>
          </w:tcPr>
          <w:p w14:paraId="4BF8637D" w14:textId="77777777" w:rsidR="004D787D" w:rsidRPr="00E22DBD" w:rsidRDefault="004D787D" w:rsidP="00AA2601">
            <w:r w:rsidRPr="00E22DBD">
              <w:t>2</w:t>
            </w:r>
          </w:p>
        </w:tc>
        <w:tc>
          <w:tcPr>
            <w:tcW w:w="2416" w:type="dxa"/>
          </w:tcPr>
          <w:p w14:paraId="130D970B" w14:textId="77777777" w:rsidR="004D787D" w:rsidRPr="00E22DBD" w:rsidRDefault="004D787D" w:rsidP="00AA2601">
            <w:r>
              <w:rPr>
                <w:rFonts w:cstheme="minorHAnsi"/>
              </w:rPr>
              <w:t>How many actors stared in the</w:t>
            </w:r>
            <w:r w:rsidRPr="004D1A46">
              <w:rPr>
                <w:rFonts w:cstheme="minorHAnsi"/>
              </w:rPr>
              <w:t xml:space="preserve"> film title</w:t>
            </w:r>
            <w:r>
              <w:rPr>
                <w:rFonts w:cstheme="minorHAnsi"/>
              </w:rPr>
              <w:t>d</w:t>
            </w:r>
            <w:r w:rsidRPr="004D1A46">
              <w:rPr>
                <w:rFonts w:cstheme="minorHAnsi"/>
              </w:rPr>
              <w:t xml:space="preserve"> “BREAKING HOME”?</w:t>
            </w:r>
          </w:p>
        </w:tc>
        <w:tc>
          <w:tcPr>
            <w:tcW w:w="3353" w:type="dxa"/>
          </w:tcPr>
          <w:p w14:paraId="0B68324D" w14:textId="77777777" w:rsidR="004D787D" w:rsidRPr="00E22DBD" w:rsidRDefault="004D787D" w:rsidP="00AA2601"/>
        </w:tc>
        <w:tc>
          <w:tcPr>
            <w:tcW w:w="3159" w:type="dxa"/>
            <w:gridSpan w:val="2"/>
          </w:tcPr>
          <w:p w14:paraId="375E7B61" w14:textId="77777777" w:rsidR="004D787D" w:rsidRPr="00E22DBD" w:rsidRDefault="004D787D" w:rsidP="00AA2601"/>
        </w:tc>
      </w:tr>
      <w:tr w:rsidR="004D787D" w:rsidRPr="00E22DBD" w14:paraId="0E673B91" w14:textId="77777777" w:rsidTr="00AA2601">
        <w:tc>
          <w:tcPr>
            <w:tcW w:w="549" w:type="dxa"/>
          </w:tcPr>
          <w:p w14:paraId="044AB416" w14:textId="77777777" w:rsidR="004D787D" w:rsidRPr="00E22DBD" w:rsidRDefault="004D787D" w:rsidP="00AA2601">
            <w:r w:rsidRPr="00E22DBD">
              <w:t>3</w:t>
            </w:r>
          </w:p>
        </w:tc>
        <w:tc>
          <w:tcPr>
            <w:tcW w:w="2416" w:type="dxa"/>
          </w:tcPr>
          <w:p w14:paraId="40EB6EC8" w14:textId="77777777" w:rsidR="004D787D" w:rsidRPr="00E22DBD" w:rsidRDefault="004D787D" w:rsidP="00AA2601">
            <w:r w:rsidRPr="00E22DBD">
              <w:rPr>
                <w:rFonts w:cstheme="minorHAnsi"/>
                <w:bCs/>
              </w:rPr>
              <w:t xml:space="preserve">Who has rented movies in Japanese language? </w:t>
            </w:r>
            <w:r w:rsidRPr="00E22DBD">
              <w:t>Return only the first five distinct results in alphabetical order by last name.</w:t>
            </w:r>
          </w:p>
        </w:tc>
        <w:tc>
          <w:tcPr>
            <w:tcW w:w="3353" w:type="dxa"/>
          </w:tcPr>
          <w:p w14:paraId="2305D0BD" w14:textId="77777777" w:rsidR="004D787D" w:rsidRPr="00E22DBD" w:rsidRDefault="004D787D" w:rsidP="00AA2601"/>
        </w:tc>
        <w:tc>
          <w:tcPr>
            <w:tcW w:w="3159" w:type="dxa"/>
            <w:gridSpan w:val="2"/>
          </w:tcPr>
          <w:p w14:paraId="3125B395" w14:textId="77777777" w:rsidR="004D787D" w:rsidRPr="00E22DBD" w:rsidRDefault="004D787D" w:rsidP="00AA2601"/>
        </w:tc>
      </w:tr>
      <w:tr w:rsidR="004D787D" w:rsidRPr="00E22DBD" w14:paraId="59851E5D" w14:textId="77777777" w:rsidTr="00AA2601">
        <w:tc>
          <w:tcPr>
            <w:tcW w:w="549" w:type="dxa"/>
          </w:tcPr>
          <w:p w14:paraId="2964D463" w14:textId="77777777" w:rsidR="004D787D" w:rsidRPr="00E22DBD" w:rsidRDefault="004D787D" w:rsidP="00AA2601">
            <w:r w:rsidRPr="00E22DBD">
              <w:t>4</w:t>
            </w:r>
          </w:p>
        </w:tc>
        <w:tc>
          <w:tcPr>
            <w:tcW w:w="2416" w:type="dxa"/>
          </w:tcPr>
          <w:p w14:paraId="1C34A1F9" w14:textId="77777777" w:rsidR="004D787D" w:rsidRPr="00E22DBD" w:rsidRDefault="004D787D" w:rsidP="00AA2601">
            <w:r w:rsidRPr="00E22DBD">
              <w:t xml:space="preserve">How many different </w:t>
            </w:r>
            <w:r>
              <w:t>last names</w:t>
            </w:r>
            <w:r w:rsidRPr="00E22DBD">
              <w:t xml:space="preserve"> exist in the </w:t>
            </w:r>
            <w:r>
              <w:t>customer</w:t>
            </w:r>
            <w:r w:rsidRPr="00E22DBD">
              <w:t xml:space="preserve"> table?</w:t>
            </w:r>
          </w:p>
        </w:tc>
        <w:tc>
          <w:tcPr>
            <w:tcW w:w="3353" w:type="dxa"/>
          </w:tcPr>
          <w:p w14:paraId="2A36964A" w14:textId="77777777" w:rsidR="004D787D" w:rsidRPr="00E22DBD" w:rsidRDefault="004D787D" w:rsidP="00AA2601"/>
        </w:tc>
        <w:tc>
          <w:tcPr>
            <w:tcW w:w="3159" w:type="dxa"/>
            <w:gridSpan w:val="2"/>
          </w:tcPr>
          <w:p w14:paraId="0B305DA4" w14:textId="77777777" w:rsidR="004D787D" w:rsidRPr="00E22DBD" w:rsidRDefault="004D787D" w:rsidP="00AA2601"/>
        </w:tc>
      </w:tr>
      <w:tr w:rsidR="004D787D" w:rsidRPr="00E22DBD" w14:paraId="71260518" w14:textId="77777777" w:rsidTr="00AA2601">
        <w:tc>
          <w:tcPr>
            <w:tcW w:w="549" w:type="dxa"/>
          </w:tcPr>
          <w:p w14:paraId="62EAC20E" w14:textId="77777777" w:rsidR="004D787D" w:rsidRPr="00E22DBD" w:rsidRDefault="004D787D" w:rsidP="00AA2601">
            <w:r w:rsidRPr="00E22DBD">
              <w:t>5</w:t>
            </w:r>
          </w:p>
        </w:tc>
        <w:tc>
          <w:tcPr>
            <w:tcW w:w="2416" w:type="dxa"/>
          </w:tcPr>
          <w:p w14:paraId="63237EFB" w14:textId="77777777" w:rsidR="004D787D" w:rsidRPr="00E22DBD" w:rsidRDefault="004D787D" w:rsidP="00AA2601">
            <w:r w:rsidRPr="00E22DBD">
              <w:rPr>
                <w:rFonts w:cstheme="minorHAnsi"/>
              </w:rPr>
              <w:t xml:space="preserve">Who has </w:t>
            </w:r>
            <w:r>
              <w:rPr>
                <w:rFonts w:cstheme="minorHAnsi"/>
              </w:rPr>
              <w:t xml:space="preserve">rented the most </w:t>
            </w:r>
            <w:r w:rsidRPr="00E22DBD">
              <w:rPr>
                <w:rFonts w:cstheme="minorHAnsi"/>
              </w:rPr>
              <w:t xml:space="preserve">movies? </w:t>
            </w:r>
            <w:r w:rsidRPr="00E22DBD">
              <w:t xml:space="preserve">How many </w:t>
            </w:r>
            <w:r>
              <w:t>rentals</w:t>
            </w:r>
            <w:r w:rsidRPr="00E22DBD">
              <w:t xml:space="preserve"> did </w:t>
            </w:r>
            <w:r>
              <w:t>s/he</w:t>
            </w:r>
            <w:r w:rsidRPr="00E22DBD">
              <w:t xml:space="preserve"> </w:t>
            </w:r>
            <w:r>
              <w:t>do</w:t>
            </w:r>
            <w:r w:rsidRPr="00E22DBD">
              <w:t>?</w:t>
            </w:r>
          </w:p>
        </w:tc>
        <w:tc>
          <w:tcPr>
            <w:tcW w:w="3353" w:type="dxa"/>
          </w:tcPr>
          <w:p w14:paraId="63CB529A" w14:textId="77777777" w:rsidR="004D787D" w:rsidRPr="00E22DBD" w:rsidRDefault="004D787D" w:rsidP="00AA2601"/>
        </w:tc>
        <w:tc>
          <w:tcPr>
            <w:tcW w:w="3159" w:type="dxa"/>
            <w:gridSpan w:val="2"/>
          </w:tcPr>
          <w:p w14:paraId="0A2CBB9C" w14:textId="77777777" w:rsidR="004D787D" w:rsidRPr="00E22DBD" w:rsidRDefault="004D787D" w:rsidP="00AA2601"/>
        </w:tc>
      </w:tr>
      <w:tr w:rsidR="004D787D" w:rsidRPr="00E22DBD" w14:paraId="2C1392D4" w14:textId="77777777" w:rsidTr="00AA2601">
        <w:tc>
          <w:tcPr>
            <w:tcW w:w="549" w:type="dxa"/>
          </w:tcPr>
          <w:p w14:paraId="5A9E571D" w14:textId="77777777" w:rsidR="004D787D" w:rsidRPr="00E22DBD" w:rsidRDefault="004D787D" w:rsidP="00AA2601">
            <w:r w:rsidRPr="00E22DBD">
              <w:t>6</w:t>
            </w:r>
          </w:p>
        </w:tc>
        <w:tc>
          <w:tcPr>
            <w:tcW w:w="2416" w:type="dxa"/>
          </w:tcPr>
          <w:p w14:paraId="0780D4DF" w14:textId="77777777" w:rsidR="004D787D" w:rsidRPr="00E22DBD" w:rsidRDefault="004D787D" w:rsidP="00AA2601">
            <w:r w:rsidRPr="00E22DBD">
              <w:t xml:space="preserve">Which are the languages of the movies that </w:t>
            </w:r>
            <w:r>
              <w:t>Tom Miranda</w:t>
            </w:r>
            <w:r w:rsidRPr="00E22DBD">
              <w:t xml:space="preserve"> has </w:t>
            </w:r>
            <w:r>
              <w:t>acted</w:t>
            </w:r>
            <w:r w:rsidRPr="00E22DBD">
              <w:t xml:space="preserve"> and how many</w:t>
            </w:r>
            <w:r>
              <w:t xml:space="preserve"> films</w:t>
            </w:r>
            <w:r w:rsidRPr="00E22DBD">
              <w:t xml:space="preserve"> has </w:t>
            </w:r>
            <w:r>
              <w:t>he</w:t>
            </w:r>
            <w:r w:rsidRPr="00E22DBD">
              <w:t xml:space="preserve"> </w:t>
            </w:r>
            <w:r>
              <w:t>acted</w:t>
            </w:r>
            <w:r w:rsidRPr="00E22DBD">
              <w:t xml:space="preserve"> in each of those languages?</w:t>
            </w:r>
          </w:p>
        </w:tc>
        <w:tc>
          <w:tcPr>
            <w:tcW w:w="3353" w:type="dxa"/>
          </w:tcPr>
          <w:p w14:paraId="7473209D" w14:textId="77777777" w:rsidR="004D787D" w:rsidRPr="00E22DBD" w:rsidRDefault="004D787D" w:rsidP="00AA2601">
            <w:pPr>
              <w:rPr>
                <w:i/>
              </w:rPr>
            </w:pPr>
          </w:p>
        </w:tc>
        <w:tc>
          <w:tcPr>
            <w:tcW w:w="3159" w:type="dxa"/>
            <w:gridSpan w:val="2"/>
          </w:tcPr>
          <w:p w14:paraId="7FB70A50" w14:textId="77777777" w:rsidR="004D787D" w:rsidRPr="00E22DBD" w:rsidRDefault="004D787D" w:rsidP="00AA2601"/>
        </w:tc>
      </w:tr>
      <w:tr w:rsidR="004D787D" w:rsidRPr="00E22DBD" w14:paraId="2D05CBDC" w14:textId="77777777" w:rsidTr="00AA2601">
        <w:tc>
          <w:tcPr>
            <w:tcW w:w="549" w:type="dxa"/>
          </w:tcPr>
          <w:p w14:paraId="05F49AEC" w14:textId="77777777" w:rsidR="004D787D" w:rsidRPr="00E22DBD" w:rsidRDefault="004D787D" w:rsidP="00AA2601">
            <w:r w:rsidRPr="00E22DBD">
              <w:br w:type="page"/>
              <w:t>7</w:t>
            </w:r>
          </w:p>
        </w:tc>
        <w:tc>
          <w:tcPr>
            <w:tcW w:w="2416" w:type="dxa"/>
          </w:tcPr>
          <w:p w14:paraId="13E8034A" w14:textId="77777777" w:rsidR="004D787D" w:rsidRPr="00E22DBD" w:rsidRDefault="004D787D" w:rsidP="00AA2601">
            <w:r w:rsidRPr="00E22DBD">
              <w:rPr>
                <w:rFonts w:cstheme="minorHAnsi"/>
              </w:rPr>
              <w:t xml:space="preserve">What is (are) the PG-rated movie(s) with the largest replacement cost at store 2? </w:t>
            </w:r>
            <w:r w:rsidRPr="00E22DBD">
              <w:t xml:space="preserve">And </w:t>
            </w:r>
            <w:r>
              <w:t>h</w:t>
            </w:r>
            <w:r w:rsidRPr="00E22DBD">
              <w:t>ow much is it (are they)?</w:t>
            </w:r>
          </w:p>
        </w:tc>
        <w:tc>
          <w:tcPr>
            <w:tcW w:w="3353" w:type="dxa"/>
          </w:tcPr>
          <w:p w14:paraId="46D2E029" w14:textId="77777777" w:rsidR="004D787D" w:rsidRPr="00E22DBD" w:rsidRDefault="004D787D" w:rsidP="00AA2601"/>
        </w:tc>
        <w:tc>
          <w:tcPr>
            <w:tcW w:w="3159" w:type="dxa"/>
            <w:gridSpan w:val="2"/>
          </w:tcPr>
          <w:p w14:paraId="22EE5A2A" w14:textId="77777777" w:rsidR="004D787D" w:rsidRPr="00E22DBD" w:rsidRDefault="004D787D" w:rsidP="00AA2601"/>
        </w:tc>
      </w:tr>
      <w:tr w:rsidR="004D787D" w:rsidRPr="00E22DBD" w14:paraId="75CD3F2E" w14:textId="77777777" w:rsidTr="00AA2601">
        <w:tc>
          <w:tcPr>
            <w:tcW w:w="549" w:type="dxa"/>
          </w:tcPr>
          <w:p w14:paraId="526A7F27" w14:textId="77777777" w:rsidR="004D787D" w:rsidRPr="00E22DBD" w:rsidRDefault="004D787D" w:rsidP="00AA2601">
            <w:r w:rsidRPr="00E22DBD">
              <w:t>8</w:t>
            </w:r>
          </w:p>
        </w:tc>
        <w:tc>
          <w:tcPr>
            <w:tcW w:w="2416" w:type="dxa"/>
          </w:tcPr>
          <w:p w14:paraId="5A9CD8E7" w14:textId="77777777" w:rsidR="004D787D" w:rsidRPr="00E22DBD" w:rsidRDefault="004D787D" w:rsidP="00AA2601">
            <w:r w:rsidRPr="001A0ECF">
              <w:rPr>
                <w:rFonts w:cstheme="minorHAnsi"/>
              </w:rPr>
              <w:t xml:space="preserve">What </w:t>
            </w:r>
            <w:r>
              <w:rPr>
                <w:rFonts w:cstheme="minorHAnsi"/>
              </w:rPr>
              <w:t>is (are)</w:t>
            </w:r>
            <w:r w:rsidRPr="001A0EC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the title(s) and the rental rate of the movie(s) that has (have) the</w:t>
            </w:r>
            <w:r w:rsidRPr="001A0EC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least expensive rental rate among movies acted </w:t>
            </w:r>
            <w:r w:rsidRPr="001A0ECF">
              <w:rPr>
                <w:rFonts w:cstheme="minorHAnsi"/>
              </w:rPr>
              <w:t xml:space="preserve">by </w:t>
            </w:r>
            <w:r>
              <w:rPr>
                <w:rFonts w:cstheme="minorHAnsi"/>
              </w:rPr>
              <w:t>Emily Dee</w:t>
            </w:r>
            <w:r w:rsidRPr="001A0ECF">
              <w:rPr>
                <w:rFonts w:cstheme="minorHAnsi"/>
              </w:rPr>
              <w:t>?</w:t>
            </w:r>
          </w:p>
        </w:tc>
        <w:tc>
          <w:tcPr>
            <w:tcW w:w="3353" w:type="dxa"/>
          </w:tcPr>
          <w:p w14:paraId="4E39F8AC" w14:textId="77777777" w:rsidR="004D787D" w:rsidRPr="00E22DBD" w:rsidRDefault="004D787D" w:rsidP="00AA2601"/>
        </w:tc>
        <w:tc>
          <w:tcPr>
            <w:tcW w:w="3159" w:type="dxa"/>
            <w:gridSpan w:val="2"/>
          </w:tcPr>
          <w:p w14:paraId="2105C7C3" w14:textId="77777777" w:rsidR="004D787D" w:rsidRPr="00E22DBD" w:rsidRDefault="004D787D" w:rsidP="00AA2601"/>
        </w:tc>
      </w:tr>
      <w:tr w:rsidR="004D787D" w:rsidRPr="00E22DBD" w14:paraId="0049281E" w14:textId="77777777" w:rsidTr="00AA2601">
        <w:tc>
          <w:tcPr>
            <w:tcW w:w="549" w:type="dxa"/>
          </w:tcPr>
          <w:p w14:paraId="5DFDC284" w14:textId="77777777" w:rsidR="004D787D" w:rsidRPr="00E22DBD" w:rsidRDefault="004D787D" w:rsidP="00AA2601">
            <w:r w:rsidRPr="00E22DBD">
              <w:lastRenderedPageBreak/>
              <w:t>9</w:t>
            </w:r>
          </w:p>
        </w:tc>
        <w:tc>
          <w:tcPr>
            <w:tcW w:w="2416" w:type="dxa"/>
          </w:tcPr>
          <w:p w14:paraId="6B1C3710" w14:textId="77777777" w:rsidR="004D787D" w:rsidRPr="00E22DBD" w:rsidRDefault="004D787D" w:rsidP="00AA2601">
            <w:r w:rsidRPr="00E22DBD">
              <w:t>(optional) What is the average of the average rental rate for each movie rating?</w:t>
            </w:r>
          </w:p>
        </w:tc>
        <w:tc>
          <w:tcPr>
            <w:tcW w:w="3353" w:type="dxa"/>
          </w:tcPr>
          <w:p w14:paraId="34795D58" w14:textId="77777777" w:rsidR="004D787D" w:rsidRPr="00E22DBD" w:rsidRDefault="004D787D" w:rsidP="00AA2601"/>
        </w:tc>
        <w:tc>
          <w:tcPr>
            <w:tcW w:w="3159" w:type="dxa"/>
            <w:gridSpan w:val="2"/>
          </w:tcPr>
          <w:p w14:paraId="2EFECE9D" w14:textId="77777777" w:rsidR="004D787D" w:rsidRPr="00E22DBD" w:rsidRDefault="004D787D" w:rsidP="00AA2601"/>
        </w:tc>
      </w:tr>
    </w:tbl>
    <w:p w14:paraId="1194BA87" w14:textId="77777777" w:rsidR="004D787D" w:rsidRPr="00E22DBD" w:rsidRDefault="004D787D" w:rsidP="004D787D">
      <w:pPr>
        <w:rPr>
          <w:sz w:val="4"/>
          <w:szCs w:val="4"/>
        </w:rPr>
      </w:pPr>
    </w:p>
    <w:p w14:paraId="27AA2B88" w14:textId="77777777" w:rsidR="004D787D" w:rsidRPr="00E22DBD" w:rsidRDefault="004D787D" w:rsidP="00C92E5F">
      <w:pPr>
        <w:pStyle w:val="ListParagraph"/>
        <w:ind w:left="360"/>
        <w:rPr>
          <w:sz w:val="4"/>
          <w:szCs w:val="4"/>
        </w:rPr>
      </w:pPr>
    </w:p>
    <w:sectPr w:rsidR="004D787D" w:rsidRPr="00E22DBD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36EA36" w14:textId="77777777" w:rsidR="003664ED" w:rsidRDefault="003664ED" w:rsidP="002F6790">
      <w:pPr>
        <w:spacing w:after="0" w:line="240" w:lineRule="auto"/>
      </w:pPr>
      <w:r>
        <w:separator/>
      </w:r>
    </w:p>
  </w:endnote>
  <w:endnote w:type="continuationSeparator" w:id="0">
    <w:p w14:paraId="07A240BC" w14:textId="77777777" w:rsidR="003664ED" w:rsidRDefault="003664ED" w:rsidP="002F67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56668552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75665EAF" w14:textId="109F5383" w:rsidR="002F6790" w:rsidRDefault="002F679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A516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A516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34B59EE" w14:textId="77777777" w:rsidR="002F6790" w:rsidRDefault="002F67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DE5B7" w14:textId="77777777" w:rsidR="003664ED" w:rsidRDefault="003664ED" w:rsidP="002F6790">
      <w:pPr>
        <w:spacing w:after="0" w:line="240" w:lineRule="auto"/>
      </w:pPr>
      <w:r>
        <w:separator/>
      </w:r>
    </w:p>
  </w:footnote>
  <w:footnote w:type="continuationSeparator" w:id="0">
    <w:p w14:paraId="465D48F4" w14:textId="77777777" w:rsidR="003664ED" w:rsidRDefault="003664ED" w:rsidP="002F67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11038"/>
    <w:multiLevelType w:val="hybridMultilevel"/>
    <w:tmpl w:val="8D6CD0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FC375E"/>
    <w:multiLevelType w:val="hybridMultilevel"/>
    <w:tmpl w:val="85AE0448"/>
    <w:lvl w:ilvl="0" w:tplc="BBE841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7M0sjQxAnIMTJV0lIJTi4sz8/NACkxqAUu3Xz4sAAAA"/>
  </w:docVars>
  <w:rsids>
    <w:rsidRoot w:val="003B0340"/>
    <w:rsid w:val="00000878"/>
    <w:rsid w:val="000057B6"/>
    <w:rsid w:val="00012EEE"/>
    <w:rsid w:val="00012EFB"/>
    <w:rsid w:val="00014140"/>
    <w:rsid w:val="00022607"/>
    <w:rsid w:val="0003360E"/>
    <w:rsid w:val="00037DA2"/>
    <w:rsid w:val="000418AA"/>
    <w:rsid w:val="0004298D"/>
    <w:rsid w:val="000435D2"/>
    <w:rsid w:val="00051C2D"/>
    <w:rsid w:val="00071047"/>
    <w:rsid w:val="00071B8A"/>
    <w:rsid w:val="00081B34"/>
    <w:rsid w:val="000837B9"/>
    <w:rsid w:val="00084471"/>
    <w:rsid w:val="00091253"/>
    <w:rsid w:val="00091388"/>
    <w:rsid w:val="000A1E57"/>
    <w:rsid w:val="000A1FE8"/>
    <w:rsid w:val="000A5164"/>
    <w:rsid w:val="000B4E27"/>
    <w:rsid w:val="000B6361"/>
    <w:rsid w:val="000B6A3A"/>
    <w:rsid w:val="000C035A"/>
    <w:rsid w:val="000C610F"/>
    <w:rsid w:val="000D084C"/>
    <w:rsid w:val="000D0E92"/>
    <w:rsid w:val="000D1D77"/>
    <w:rsid w:val="000E17A3"/>
    <w:rsid w:val="000E1E30"/>
    <w:rsid w:val="000E3465"/>
    <w:rsid w:val="000F2BA5"/>
    <w:rsid w:val="000F4B7B"/>
    <w:rsid w:val="000F65D7"/>
    <w:rsid w:val="000F7A47"/>
    <w:rsid w:val="00105435"/>
    <w:rsid w:val="001130A1"/>
    <w:rsid w:val="00115DD7"/>
    <w:rsid w:val="0013597D"/>
    <w:rsid w:val="0014484C"/>
    <w:rsid w:val="001663F6"/>
    <w:rsid w:val="0017324E"/>
    <w:rsid w:val="001779B0"/>
    <w:rsid w:val="00194FF8"/>
    <w:rsid w:val="001A1167"/>
    <w:rsid w:val="001A7C40"/>
    <w:rsid w:val="001B7752"/>
    <w:rsid w:val="001C0B00"/>
    <w:rsid w:val="001D65B0"/>
    <w:rsid w:val="001D699D"/>
    <w:rsid w:val="001E0449"/>
    <w:rsid w:val="001E3242"/>
    <w:rsid w:val="001E7436"/>
    <w:rsid w:val="001E75C5"/>
    <w:rsid w:val="001E7707"/>
    <w:rsid w:val="001F1160"/>
    <w:rsid w:val="001F4483"/>
    <w:rsid w:val="001F471E"/>
    <w:rsid w:val="00202242"/>
    <w:rsid w:val="00206BD2"/>
    <w:rsid w:val="002102DB"/>
    <w:rsid w:val="002128FB"/>
    <w:rsid w:val="00213E79"/>
    <w:rsid w:val="00215342"/>
    <w:rsid w:val="002221B4"/>
    <w:rsid w:val="00222E0B"/>
    <w:rsid w:val="00223056"/>
    <w:rsid w:val="002313B3"/>
    <w:rsid w:val="00231CF5"/>
    <w:rsid w:val="002408BD"/>
    <w:rsid w:val="00243446"/>
    <w:rsid w:val="002508AA"/>
    <w:rsid w:val="0025406E"/>
    <w:rsid w:val="00262CCB"/>
    <w:rsid w:val="00271BCD"/>
    <w:rsid w:val="00272B8C"/>
    <w:rsid w:val="00275AF2"/>
    <w:rsid w:val="00281A5C"/>
    <w:rsid w:val="00296550"/>
    <w:rsid w:val="00297216"/>
    <w:rsid w:val="002A01DD"/>
    <w:rsid w:val="002A498A"/>
    <w:rsid w:val="002A5CC6"/>
    <w:rsid w:val="002D2596"/>
    <w:rsid w:val="002D37BA"/>
    <w:rsid w:val="002D6C49"/>
    <w:rsid w:val="002E6B8A"/>
    <w:rsid w:val="002F2B9D"/>
    <w:rsid w:val="002F2DE2"/>
    <w:rsid w:val="002F57DD"/>
    <w:rsid w:val="002F6790"/>
    <w:rsid w:val="00300371"/>
    <w:rsid w:val="0031089E"/>
    <w:rsid w:val="00314573"/>
    <w:rsid w:val="003343AC"/>
    <w:rsid w:val="003432D1"/>
    <w:rsid w:val="00347008"/>
    <w:rsid w:val="003549EC"/>
    <w:rsid w:val="00355884"/>
    <w:rsid w:val="00355924"/>
    <w:rsid w:val="00362E98"/>
    <w:rsid w:val="00364784"/>
    <w:rsid w:val="003664ED"/>
    <w:rsid w:val="00375561"/>
    <w:rsid w:val="003851B3"/>
    <w:rsid w:val="003B0340"/>
    <w:rsid w:val="003B3BAD"/>
    <w:rsid w:val="003C1710"/>
    <w:rsid w:val="003D15CC"/>
    <w:rsid w:val="003D36AA"/>
    <w:rsid w:val="003E0B6C"/>
    <w:rsid w:val="003F51C1"/>
    <w:rsid w:val="003F7566"/>
    <w:rsid w:val="00401C9C"/>
    <w:rsid w:val="004079D7"/>
    <w:rsid w:val="004156A8"/>
    <w:rsid w:val="004172FA"/>
    <w:rsid w:val="00426AB6"/>
    <w:rsid w:val="00432392"/>
    <w:rsid w:val="004345ED"/>
    <w:rsid w:val="00451ABA"/>
    <w:rsid w:val="0045425D"/>
    <w:rsid w:val="0045780E"/>
    <w:rsid w:val="00470CE1"/>
    <w:rsid w:val="00471146"/>
    <w:rsid w:val="0047798D"/>
    <w:rsid w:val="004814C1"/>
    <w:rsid w:val="004844C6"/>
    <w:rsid w:val="00492946"/>
    <w:rsid w:val="00495265"/>
    <w:rsid w:val="004C28F1"/>
    <w:rsid w:val="004C5916"/>
    <w:rsid w:val="004C5C41"/>
    <w:rsid w:val="004D4472"/>
    <w:rsid w:val="004D4D4B"/>
    <w:rsid w:val="004D787D"/>
    <w:rsid w:val="004E0AB3"/>
    <w:rsid w:val="004F2265"/>
    <w:rsid w:val="00502AA7"/>
    <w:rsid w:val="00505481"/>
    <w:rsid w:val="00512ACC"/>
    <w:rsid w:val="00515AD4"/>
    <w:rsid w:val="00520777"/>
    <w:rsid w:val="00527C5B"/>
    <w:rsid w:val="00530F2D"/>
    <w:rsid w:val="0053504F"/>
    <w:rsid w:val="00536672"/>
    <w:rsid w:val="0054340D"/>
    <w:rsid w:val="00543B49"/>
    <w:rsid w:val="00557569"/>
    <w:rsid w:val="00560549"/>
    <w:rsid w:val="00563B88"/>
    <w:rsid w:val="00567F5E"/>
    <w:rsid w:val="00575E4F"/>
    <w:rsid w:val="00580264"/>
    <w:rsid w:val="00580EA3"/>
    <w:rsid w:val="00582723"/>
    <w:rsid w:val="005868E3"/>
    <w:rsid w:val="005906D7"/>
    <w:rsid w:val="005926F2"/>
    <w:rsid w:val="005936C4"/>
    <w:rsid w:val="0059591D"/>
    <w:rsid w:val="005A2982"/>
    <w:rsid w:val="005B5B17"/>
    <w:rsid w:val="005C0FC8"/>
    <w:rsid w:val="005D075E"/>
    <w:rsid w:val="005D0EA0"/>
    <w:rsid w:val="005D6741"/>
    <w:rsid w:val="005D6A59"/>
    <w:rsid w:val="005E61B0"/>
    <w:rsid w:val="005F4414"/>
    <w:rsid w:val="005F5555"/>
    <w:rsid w:val="006038EC"/>
    <w:rsid w:val="00604BFC"/>
    <w:rsid w:val="006109ED"/>
    <w:rsid w:val="00614A7D"/>
    <w:rsid w:val="00615842"/>
    <w:rsid w:val="0061684B"/>
    <w:rsid w:val="00620A7F"/>
    <w:rsid w:val="006256EA"/>
    <w:rsid w:val="00631A1E"/>
    <w:rsid w:val="00637961"/>
    <w:rsid w:val="006418C3"/>
    <w:rsid w:val="00645E40"/>
    <w:rsid w:val="006506AF"/>
    <w:rsid w:val="006663F0"/>
    <w:rsid w:val="00672137"/>
    <w:rsid w:val="00672CBE"/>
    <w:rsid w:val="00677D30"/>
    <w:rsid w:val="00683EC2"/>
    <w:rsid w:val="0068593A"/>
    <w:rsid w:val="0069165A"/>
    <w:rsid w:val="006A5A54"/>
    <w:rsid w:val="006B21ED"/>
    <w:rsid w:val="006B42AD"/>
    <w:rsid w:val="006C2EF7"/>
    <w:rsid w:val="006C46E0"/>
    <w:rsid w:val="006D13C0"/>
    <w:rsid w:val="006D4C94"/>
    <w:rsid w:val="006D6677"/>
    <w:rsid w:val="006D7D5B"/>
    <w:rsid w:val="006F2330"/>
    <w:rsid w:val="007078D5"/>
    <w:rsid w:val="00710ACC"/>
    <w:rsid w:val="007147D6"/>
    <w:rsid w:val="00715DD7"/>
    <w:rsid w:val="00720879"/>
    <w:rsid w:val="0073065B"/>
    <w:rsid w:val="0073384E"/>
    <w:rsid w:val="007437D0"/>
    <w:rsid w:val="00746DFB"/>
    <w:rsid w:val="00754748"/>
    <w:rsid w:val="007564E2"/>
    <w:rsid w:val="00756655"/>
    <w:rsid w:val="00762F4C"/>
    <w:rsid w:val="00764D99"/>
    <w:rsid w:val="00767E09"/>
    <w:rsid w:val="0077295B"/>
    <w:rsid w:val="00781574"/>
    <w:rsid w:val="00785DAA"/>
    <w:rsid w:val="00791CB6"/>
    <w:rsid w:val="007A157B"/>
    <w:rsid w:val="007B1BD1"/>
    <w:rsid w:val="007B4B27"/>
    <w:rsid w:val="007B61A0"/>
    <w:rsid w:val="007C1521"/>
    <w:rsid w:val="007C682F"/>
    <w:rsid w:val="007E7CBF"/>
    <w:rsid w:val="007F7115"/>
    <w:rsid w:val="0080412F"/>
    <w:rsid w:val="008048F0"/>
    <w:rsid w:val="00804940"/>
    <w:rsid w:val="00804966"/>
    <w:rsid w:val="00815D2C"/>
    <w:rsid w:val="0082097A"/>
    <w:rsid w:val="00827AA2"/>
    <w:rsid w:val="00832FC9"/>
    <w:rsid w:val="00833847"/>
    <w:rsid w:val="00864C80"/>
    <w:rsid w:val="00865D0E"/>
    <w:rsid w:val="00867C38"/>
    <w:rsid w:val="0087634C"/>
    <w:rsid w:val="00877A3B"/>
    <w:rsid w:val="008A2825"/>
    <w:rsid w:val="008A4BD9"/>
    <w:rsid w:val="008B3138"/>
    <w:rsid w:val="008B628A"/>
    <w:rsid w:val="008B7396"/>
    <w:rsid w:val="008B7BD9"/>
    <w:rsid w:val="008E0069"/>
    <w:rsid w:val="008E4A0A"/>
    <w:rsid w:val="008E7F11"/>
    <w:rsid w:val="008F093D"/>
    <w:rsid w:val="008F1200"/>
    <w:rsid w:val="008F203B"/>
    <w:rsid w:val="008F3EB3"/>
    <w:rsid w:val="008F55D8"/>
    <w:rsid w:val="008F784F"/>
    <w:rsid w:val="00900A52"/>
    <w:rsid w:val="0091137E"/>
    <w:rsid w:val="00912928"/>
    <w:rsid w:val="00926974"/>
    <w:rsid w:val="00930BA6"/>
    <w:rsid w:val="00932D42"/>
    <w:rsid w:val="0094099E"/>
    <w:rsid w:val="009453D6"/>
    <w:rsid w:val="00951EC5"/>
    <w:rsid w:val="00951F9A"/>
    <w:rsid w:val="0095406B"/>
    <w:rsid w:val="00967671"/>
    <w:rsid w:val="00970F48"/>
    <w:rsid w:val="009779B3"/>
    <w:rsid w:val="00984F9D"/>
    <w:rsid w:val="00987DDB"/>
    <w:rsid w:val="00993002"/>
    <w:rsid w:val="00995908"/>
    <w:rsid w:val="009B2BD2"/>
    <w:rsid w:val="009C1459"/>
    <w:rsid w:val="009C3BAA"/>
    <w:rsid w:val="009E3F00"/>
    <w:rsid w:val="009E54A4"/>
    <w:rsid w:val="009F2F4D"/>
    <w:rsid w:val="009F3CE6"/>
    <w:rsid w:val="00A00181"/>
    <w:rsid w:val="00A0032F"/>
    <w:rsid w:val="00A032CD"/>
    <w:rsid w:val="00A071C2"/>
    <w:rsid w:val="00A35063"/>
    <w:rsid w:val="00A3653D"/>
    <w:rsid w:val="00A40ED8"/>
    <w:rsid w:val="00A44064"/>
    <w:rsid w:val="00A45F20"/>
    <w:rsid w:val="00A5493F"/>
    <w:rsid w:val="00A554C5"/>
    <w:rsid w:val="00A637F0"/>
    <w:rsid w:val="00A70023"/>
    <w:rsid w:val="00A7740E"/>
    <w:rsid w:val="00A84298"/>
    <w:rsid w:val="00A847A3"/>
    <w:rsid w:val="00A93A85"/>
    <w:rsid w:val="00A96A6E"/>
    <w:rsid w:val="00AA502B"/>
    <w:rsid w:val="00AA630A"/>
    <w:rsid w:val="00AA6D8D"/>
    <w:rsid w:val="00AA6E58"/>
    <w:rsid w:val="00AB0E0E"/>
    <w:rsid w:val="00AB1108"/>
    <w:rsid w:val="00AB25E3"/>
    <w:rsid w:val="00AB5836"/>
    <w:rsid w:val="00AC04E9"/>
    <w:rsid w:val="00AC3F84"/>
    <w:rsid w:val="00AD6B6E"/>
    <w:rsid w:val="00AE003F"/>
    <w:rsid w:val="00AE0BB4"/>
    <w:rsid w:val="00AE4C11"/>
    <w:rsid w:val="00AE74C5"/>
    <w:rsid w:val="00AF7F87"/>
    <w:rsid w:val="00B02F37"/>
    <w:rsid w:val="00B11A1B"/>
    <w:rsid w:val="00B165C8"/>
    <w:rsid w:val="00B170E5"/>
    <w:rsid w:val="00B36A0B"/>
    <w:rsid w:val="00B53256"/>
    <w:rsid w:val="00B57F71"/>
    <w:rsid w:val="00B66BBC"/>
    <w:rsid w:val="00B67928"/>
    <w:rsid w:val="00B738E1"/>
    <w:rsid w:val="00B75DE6"/>
    <w:rsid w:val="00B87B37"/>
    <w:rsid w:val="00B95A21"/>
    <w:rsid w:val="00BA17FB"/>
    <w:rsid w:val="00BA2726"/>
    <w:rsid w:val="00BB5375"/>
    <w:rsid w:val="00BC0DE6"/>
    <w:rsid w:val="00BC19E6"/>
    <w:rsid w:val="00BC2444"/>
    <w:rsid w:val="00BC2739"/>
    <w:rsid w:val="00BC2834"/>
    <w:rsid w:val="00BC65DE"/>
    <w:rsid w:val="00BC7464"/>
    <w:rsid w:val="00BD587F"/>
    <w:rsid w:val="00BD5B14"/>
    <w:rsid w:val="00BD6DF0"/>
    <w:rsid w:val="00BD77BD"/>
    <w:rsid w:val="00BD7A4D"/>
    <w:rsid w:val="00BF58F4"/>
    <w:rsid w:val="00C005C4"/>
    <w:rsid w:val="00C01860"/>
    <w:rsid w:val="00C034B7"/>
    <w:rsid w:val="00C0681B"/>
    <w:rsid w:val="00C10F38"/>
    <w:rsid w:val="00C17B2B"/>
    <w:rsid w:val="00C220A7"/>
    <w:rsid w:val="00C270AE"/>
    <w:rsid w:val="00C2740C"/>
    <w:rsid w:val="00C32E57"/>
    <w:rsid w:val="00C3365B"/>
    <w:rsid w:val="00C35649"/>
    <w:rsid w:val="00C44388"/>
    <w:rsid w:val="00C468E0"/>
    <w:rsid w:val="00C620D8"/>
    <w:rsid w:val="00C62FFF"/>
    <w:rsid w:val="00C67BBD"/>
    <w:rsid w:val="00C70688"/>
    <w:rsid w:val="00C73AC7"/>
    <w:rsid w:val="00C73BB5"/>
    <w:rsid w:val="00C813AB"/>
    <w:rsid w:val="00C83C33"/>
    <w:rsid w:val="00C83CF7"/>
    <w:rsid w:val="00C92E5F"/>
    <w:rsid w:val="00C93CB7"/>
    <w:rsid w:val="00CA2225"/>
    <w:rsid w:val="00CA4346"/>
    <w:rsid w:val="00CA5449"/>
    <w:rsid w:val="00CB2525"/>
    <w:rsid w:val="00CB2ED6"/>
    <w:rsid w:val="00CC55E2"/>
    <w:rsid w:val="00CC59E7"/>
    <w:rsid w:val="00CD49B1"/>
    <w:rsid w:val="00CE12E9"/>
    <w:rsid w:val="00CE2184"/>
    <w:rsid w:val="00CF71AD"/>
    <w:rsid w:val="00CF7277"/>
    <w:rsid w:val="00D03A9C"/>
    <w:rsid w:val="00D058E5"/>
    <w:rsid w:val="00D20D9A"/>
    <w:rsid w:val="00D23A50"/>
    <w:rsid w:val="00D253BB"/>
    <w:rsid w:val="00D276BA"/>
    <w:rsid w:val="00D405D0"/>
    <w:rsid w:val="00D51624"/>
    <w:rsid w:val="00D527A4"/>
    <w:rsid w:val="00D53191"/>
    <w:rsid w:val="00D61256"/>
    <w:rsid w:val="00D627AC"/>
    <w:rsid w:val="00D703B2"/>
    <w:rsid w:val="00D751A0"/>
    <w:rsid w:val="00D81103"/>
    <w:rsid w:val="00D87FB9"/>
    <w:rsid w:val="00D95474"/>
    <w:rsid w:val="00DA3A74"/>
    <w:rsid w:val="00DD2C74"/>
    <w:rsid w:val="00DD2D7D"/>
    <w:rsid w:val="00DD4953"/>
    <w:rsid w:val="00DE0190"/>
    <w:rsid w:val="00DE64F8"/>
    <w:rsid w:val="00DF5F6E"/>
    <w:rsid w:val="00DF7FB0"/>
    <w:rsid w:val="00E049A2"/>
    <w:rsid w:val="00E06849"/>
    <w:rsid w:val="00E11C36"/>
    <w:rsid w:val="00E148E6"/>
    <w:rsid w:val="00E22DBD"/>
    <w:rsid w:val="00E2384E"/>
    <w:rsid w:val="00E23BEE"/>
    <w:rsid w:val="00E25E81"/>
    <w:rsid w:val="00E27750"/>
    <w:rsid w:val="00E35774"/>
    <w:rsid w:val="00E35ABA"/>
    <w:rsid w:val="00E376DA"/>
    <w:rsid w:val="00E44B23"/>
    <w:rsid w:val="00E44F82"/>
    <w:rsid w:val="00E46887"/>
    <w:rsid w:val="00E5484E"/>
    <w:rsid w:val="00E54CB3"/>
    <w:rsid w:val="00E6330A"/>
    <w:rsid w:val="00E6668F"/>
    <w:rsid w:val="00EB5E3A"/>
    <w:rsid w:val="00EB6A12"/>
    <w:rsid w:val="00EC0689"/>
    <w:rsid w:val="00EC77A1"/>
    <w:rsid w:val="00ED5251"/>
    <w:rsid w:val="00ED7C74"/>
    <w:rsid w:val="00EE41F5"/>
    <w:rsid w:val="00EE6E04"/>
    <w:rsid w:val="00EF103D"/>
    <w:rsid w:val="00EF1444"/>
    <w:rsid w:val="00EF173F"/>
    <w:rsid w:val="00EF3FB6"/>
    <w:rsid w:val="00F0171A"/>
    <w:rsid w:val="00F06208"/>
    <w:rsid w:val="00F06F2D"/>
    <w:rsid w:val="00F07257"/>
    <w:rsid w:val="00F12DDC"/>
    <w:rsid w:val="00F1630F"/>
    <w:rsid w:val="00F23625"/>
    <w:rsid w:val="00F31FFD"/>
    <w:rsid w:val="00F32704"/>
    <w:rsid w:val="00F404AB"/>
    <w:rsid w:val="00F412DA"/>
    <w:rsid w:val="00F47135"/>
    <w:rsid w:val="00F55B13"/>
    <w:rsid w:val="00F61582"/>
    <w:rsid w:val="00F652EB"/>
    <w:rsid w:val="00F663DC"/>
    <w:rsid w:val="00F753CA"/>
    <w:rsid w:val="00F76A50"/>
    <w:rsid w:val="00F778AA"/>
    <w:rsid w:val="00F906F8"/>
    <w:rsid w:val="00FA0BB5"/>
    <w:rsid w:val="00FA4774"/>
    <w:rsid w:val="00FA5A1B"/>
    <w:rsid w:val="00FB7AC2"/>
    <w:rsid w:val="00FC2191"/>
    <w:rsid w:val="00FC41C9"/>
    <w:rsid w:val="00FC5F18"/>
    <w:rsid w:val="00FE558D"/>
    <w:rsid w:val="00FF2543"/>
    <w:rsid w:val="00FF5C70"/>
    <w:rsid w:val="00FF6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7AC7A"/>
  <w15:docId w15:val="{8A2021DD-F496-47F2-9A93-237DBC3A0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03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137E"/>
    <w:pPr>
      <w:ind w:left="720"/>
      <w:contextualSpacing/>
    </w:pPr>
  </w:style>
  <w:style w:type="table" w:styleId="TableGrid">
    <w:name w:val="Table Grid"/>
    <w:basedOn w:val="TableNormal"/>
    <w:uiPriority w:val="59"/>
    <w:rsid w:val="00BD6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67E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E0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51C2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790"/>
  </w:style>
  <w:style w:type="paragraph" w:styleId="Footer">
    <w:name w:val="footer"/>
    <w:basedOn w:val="Normal"/>
    <w:link w:val="Foot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7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0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3DD4F7-0F65-4851-BB3D-F9838104F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4</Pages>
  <Words>512</Words>
  <Characters>3268</Characters>
  <Application>Microsoft Office Word</Application>
  <DocSecurity>0</DocSecurity>
  <Lines>46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eHwuen Jung</dc:creator>
  <cp:lastModifiedBy>Kwon YoungJin</cp:lastModifiedBy>
  <cp:revision>216</cp:revision>
  <dcterms:created xsi:type="dcterms:W3CDTF">2019-07-29T14:41:00Z</dcterms:created>
  <dcterms:modified xsi:type="dcterms:W3CDTF">2022-02-04T08:58:00Z</dcterms:modified>
</cp:coreProperties>
</file>